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B7B5A" w14:textId="77777777" w:rsidR="003A6713" w:rsidRPr="003A6713" w:rsidRDefault="003A6713" w:rsidP="003A6713">
      <w:pPr>
        <w:shd w:val="clear" w:color="auto" w:fill="F9FAFC"/>
        <w:spacing w:after="180" w:line="540" w:lineRule="atLeast"/>
        <w:outlineLvl w:val="1"/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</w:pPr>
      <w:r w:rsidRPr="003A6713"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  <w:t>6. Other C++ Operators</w:t>
      </w:r>
    </w:p>
    <w:p w14:paraId="7958018F" w14:textId="77777777" w:rsidR="003A6713" w:rsidRPr="003A6713" w:rsidRDefault="003A6713" w:rsidP="003A6713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3A6713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Here's a list of some other common operators available in C++. We will learn about them in later tutorials.</w:t>
      </w:r>
    </w:p>
    <w:tbl>
      <w:tblPr>
        <w:tblW w:w="11820" w:type="dxa"/>
        <w:shd w:val="clear" w:color="auto" w:fill="F8FA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3"/>
        <w:gridCol w:w="4873"/>
        <w:gridCol w:w="5374"/>
      </w:tblGrid>
      <w:tr w:rsidR="003A6713" w:rsidRPr="003A6713" w14:paraId="7804C5E0" w14:textId="77777777" w:rsidTr="003A6713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040D14C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perator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1AA1E50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scription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659A466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xample</w:t>
            </w:r>
          </w:p>
        </w:tc>
      </w:tr>
      <w:tr w:rsidR="003A6713" w:rsidRPr="003A6713" w14:paraId="5318D83C" w14:textId="77777777" w:rsidTr="003A6713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A2826FF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sizeof</w:t>
            </w:r>
            <w:proofErr w:type="spellEnd"/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16CF1F6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turns the size of data type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B8B1E5D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sizeof</w:t>
            </w:r>
            <w:proofErr w:type="spellEnd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(int); // 4</w:t>
            </w:r>
          </w:p>
        </w:tc>
      </w:tr>
      <w:tr w:rsidR="003A6713" w:rsidRPr="003A6713" w14:paraId="35F95A99" w14:textId="77777777" w:rsidTr="003A6713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B2C58C6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?:</w:t>
            </w:r>
            <w:r w:rsidRPr="003A671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F56A21B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turns value based on the condition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995E183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string result = (5 &gt; 0</w:t>
            </w:r>
            <w:proofErr w:type="gramStart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) ?</w:t>
            </w:r>
            <w:proofErr w:type="gramEnd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 xml:space="preserve"> "even</w:t>
            </w:r>
            <w:proofErr w:type="gramStart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" :</w:t>
            </w:r>
            <w:proofErr w:type="gramEnd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 xml:space="preserve"> "odd"; // "even"</w:t>
            </w:r>
          </w:p>
        </w:tc>
      </w:tr>
      <w:tr w:rsidR="003A6713" w:rsidRPr="003A6713" w14:paraId="59BF42C3" w14:textId="77777777" w:rsidTr="003A6713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A156AA9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&amp;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2A9AF62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presents memory address of the operand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2BA2236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 xml:space="preserve"># // address of </w:t>
            </w:r>
            <w:proofErr w:type="spellStart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num</w:t>
            </w:r>
            <w:proofErr w:type="spellEnd"/>
          </w:p>
        </w:tc>
      </w:tr>
      <w:tr w:rsidR="003A6713" w:rsidRPr="003A6713" w14:paraId="7D1B6569" w14:textId="77777777" w:rsidTr="003A6713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971282E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.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51F316C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ccesses members of struct variables or class objects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8B7C55D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s</w:t>
            </w:r>
            <w:proofErr w:type="gramStart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1.marks</w:t>
            </w:r>
            <w:proofErr w:type="gramEnd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 xml:space="preserve"> = 92;</w:t>
            </w:r>
          </w:p>
        </w:tc>
      </w:tr>
      <w:tr w:rsidR="003A6713" w:rsidRPr="003A6713" w14:paraId="0025A43E" w14:textId="77777777" w:rsidTr="003A6713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F0E6B2D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-&gt;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73264E8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sed with pointers to access the class or struct variables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355DDAA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ptr</w:t>
            </w:r>
            <w:proofErr w:type="spellEnd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-&gt;marks = 92;</w:t>
            </w:r>
          </w:p>
        </w:tc>
      </w:tr>
      <w:tr w:rsidR="003A6713" w:rsidRPr="003A6713" w14:paraId="3EE86D91" w14:textId="77777777" w:rsidTr="003A6713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F1A9E10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&lt;&lt;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B2EA6D9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ints the output value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7C3D5A8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cout</w:t>
            </w:r>
            <w:proofErr w:type="spellEnd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 xml:space="preserve"> &lt;&lt; 5;</w:t>
            </w:r>
          </w:p>
        </w:tc>
      </w:tr>
      <w:tr w:rsidR="003A6713" w:rsidRPr="003A6713" w14:paraId="48FEA4AC" w14:textId="77777777" w:rsidTr="003A6713"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5C01DDA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&gt;&gt;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6462DA7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A671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ts the input value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D524A71" w14:textId="77777777" w:rsidR="003A6713" w:rsidRPr="003A6713" w:rsidRDefault="003A6713" w:rsidP="003A671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cin</w:t>
            </w:r>
            <w:proofErr w:type="spellEnd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 xml:space="preserve"> &gt;&gt; </w:t>
            </w:r>
            <w:proofErr w:type="spellStart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num</w:t>
            </w:r>
            <w:proofErr w:type="spellEnd"/>
            <w:r w:rsidRPr="003A6713">
              <w:rPr>
                <w:rFonts w:ascii="Consolas" w:eastAsia="Times New Roman" w:hAnsi="Consolas" w:cs="Courier New"/>
                <w:sz w:val="21"/>
                <w:szCs w:val="21"/>
                <w:bdr w:val="single" w:sz="6" w:space="0" w:color="D3DCE6" w:frame="1"/>
                <w:lang w:eastAsia="en-IN"/>
              </w:rPr>
              <w:t>;</w:t>
            </w:r>
          </w:p>
        </w:tc>
      </w:tr>
    </w:tbl>
    <w:p w14:paraId="6C00293B" w14:textId="77777777" w:rsidR="003A6713" w:rsidRPr="003A6713" w:rsidRDefault="003A6713" w:rsidP="003A6713">
      <w:pPr>
        <w:shd w:val="clear" w:color="auto" w:fill="F9FAFC"/>
        <w:spacing w:after="0" w:line="360" w:lineRule="atLeast"/>
        <w:rPr>
          <w:rFonts w:ascii="Times New Roman" w:eastAsia="Times New Roman" w:hAnsi="Times New Roman" w:cs="Times New Roman"/>
          <w:b/>
          <w:bCs/>
          <w:color w:val="0556F3"/>
          <w:sz w:val="24"/>
          <w:szCs w:val="24"/>
          <w:lang w:eastAsia="en-IN"/>
        </w:rPr>
      </w:pPr>
      <w:r w:rsidRPr="003A6713">
        <w:rPr>
          <w:rFonts w:ascii="Arial" w:eastAsia="Times New Roman" w:hAnsi="Arial" w:cs="Arial"/>
          <w:color w:val="25265E"/>
          <w:sz w:val="24"/>
          <w:szCs w:val="24"/>
          <w:lang w:eastAsia="en-IN"/>
        </w:rPr>
        <w:fldChar w:fldCharType="begin"/>
      </w:r>
      <w:r w:rsidRPr="003A6713">
        <w:rPr>
          <w:rFonts w:ascii="Arial" w:eastAsia="Times New Roman" w:hAnsi="Arial" w:cs="Arial"/>
          <w:color w:val="25265E"/>
          <w:sz w:val="24"/>
          <w:szCs w:val="24"/>
          <w:lang w:eastAsia="en-IN"/>
        </w:rPr>
        <w:instrText xml:space="preserve"> HYPERLINK "https://www.programiz.com/cpp-programming/type-conversion" \o "C++ Type Conversion" </w:instrText>
      </w:r>
      <w:r w:rsidRPr="003A6713">
        <w:rPr>
          <w:rFonts w:ascii="Arial" w:eastAsia="Times New Roman" w:hAnsi="Arial" w:cs="Arial"/>
          <w:color w:val="25265E"/>
          <w:sz w:val="24"/>
          <w:szCs w:val="24"/>
          <w:lang w:eastAsia="en-IN"/>
        </w:rPr>
        <w:fldChar w:fldCharType="separate"/>
      </w:r>
    </w:p>
    <w:p w14:paraId="5D3AB8F7" w14:textId="77777777" w:rsidR="003A6713" w:rsidRPr="003A6713" w:rsidRDefault="003A6713" w:rsidP="003A6713">
      <w:pPr>
        <w:shd w:val="clear" w:color="auto" w:fill="F9FAFC"/>
        <w:spacing w:after="0" w:line="360" w:lineRule="atLeast"/>
        <w:jc w:val="right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A6713">
        <w:rPr>
          <w:rFonts w:ascii="Arial" w:eastAsia="Times New Roman" w:hAnsi="Arial" w:cs="Arial"/>
          <w:b/>
          <w:bCs/>
          <w:color w:val="0556F3"/>
          <w:sz w:val="24"/>
          <w:szCs w:val="24"/>
          <w:lang w:eastAsia="en-IN"/>
        </w:rPr>
        <w:br/>
      </w:r>
    </w:p>
    <w:p w14:paraId="1D6AACEA" w14:textId="77777777" w:rsidR="00015936" w:rsidRDefault="003A6713" w:rsidP="00015936">
      <w:pPr>
        <w:pStyle w:val="Heading1"/>
        <w:shd w:val="clear" w:color="auto" w:fill="F9FAFC"/>
        <w:spacing w:before="0" w:after="300" w:line="810" w:lineRule="atLeast"/>
        <w:rPr>
          <w:rFonts w:ascii="Source Sans Pro" w:hAnsi="Source Sans Pro"/>
          <w:color w:val="25265E"/>
          <w:sz w:val="54"/>
          <w:szCs w:val="54"/>
        </w:rPr>
      </w:pPr>
      <w:r w:rsidRPr="003A6713">
        <w:rPr>
          <w:rFonts w:ascii="Arial" w:eastAsia="Times New Roman" w:hAnsi="Arial" w:cs="Arial"/>
          <w:color w:val="25265E"/>
          <w:sz w:val="24"/>
          <w:szCs w:val="24"/>
          <w:lang w:eastAsia="en-IN"/>
        </w:rPr>
        <w:fldChar w:fldCharType="end"/>
      </w:r>
      <w:r w:rsidR="00015936">
        <w:rPr>
          <w:rFonts w:ascii="Source Sans Pro" w:hAnsi="Source Sans Pro"/>
          <w:color w:val="25265E"/>
          <w:sz w:val="54"/>
          <w:szCs w:val="54"/>
        </w:rPr>
        <w:t>C++ Bitwise Operators</w:t>
      </w:r>
    </w:p>
    <w:p w14:paraId="20783ED6" w14:textId="77777777" w:rsidR="00015936" w:rsidRDefault="00015936" w:rsidP="00015936">
      <w:pPr>
        <w:pStyle w:val="editor-contentsshort-description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sz w:val="27"/>
          <w:szCs w:val="27"/>
        </w:rPr>
      </w:pPr>
      <w:r>
        <w:rPr>
          <w:rFonts w:ascii="Source Sans Pro" w:hAnsi="Source Sans Pro"/>
          <w:sz w:val="27"/>
          <w:szCs w:val="27"/>
        </w:rPr>
        <w:t>In this tutorial, we will learn about bitwise operators in C++ with the help of examples.</w:t>
      </w:r>
    </w:p>
    <w:p w14:paraId="400F6990" w14:textId="77777777" w:rsidR="00015936" w:rsidRDefault="00015936" w:rsidP="00015936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n C++, bitwise operators perform operations on integer data at the individual bit-level. These operations include testing, setting, or shifting the actual bits. For example,</w:t>
      </w:r>
    </w:p>
    <w:p w14:paraId="2A51A0A4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a &amp; b;</w:t>
      </w:r>
    </w:p>
    <w:p w14:paraId="188C7990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a | b;</w:t>
      </w:r>
    </w:p>
    <w:p w14:paraId="602055D0" w14:textId="77777777" w:rsidR="00015936" w:rsidRDefault="00015936" w:rsidP="00015936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lastRenderedPageBreak/>
        <w:t>Here is a list of 6 bitwise operators included in C++.</w:t>
      </w:r>
    </w:p>
    <w:tbl>
      <w:tblPr>
        <w:tblW w:w="11820" w:type="dxa"/>
        <w:shd w:val="clear" w:color="auto" w:fill="F8FA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2"/>
        <w:gridCol w:w="8168"/>
      </w:tblGrid>
      <w:tr w:rsidR="00015936" w14:paraId="465ADF45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388F7DC" w14:textId="77777777" w:rsidR="00015936" w:rsidRDefault="00015936">
            <w:pPr>
              <w:rPr>
                <w:rFonts w:ascii="Times New Roman" w:hAnsi="Times New Roman"/>
                <w:sz w:val="24"/>
                <w:szCs w:val="24"/>
              </w:rPr>
            </w:pPr>
            <w:r>
              <w:t>Operator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89990F5" w14:textId="77777777" w:rsidR="00015936" w:rsidRDefault="00015936">
            <w:r>
              <w:t>Description</w:t>
            </w:r>
          </w:p>
        </w:tc>
      </w:tr>
      <w:tr w:rsidR="00015936" w14:paraId="6261CB8F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73432DC" w14:textId="77777777" w:rsidR="00015936" w:rsidRDefault="00015936">
            <w:r>
              <w:rPr>
                <w:rStyle w:val="HTMLCode"/>
                <w:rFonts w:ascii="Consolas" w:eastAsiaTheme="minorHAnsi" w:hAnsi="Consolas"/>
                <w:sz w:val="21"/>
                <w:szCs w:val="21"/>
                <w:bdr w:val="single" w:sz="6" w:space="0" w:color="D3DCE6" w:frame="1"/>
                <w:shd w:val="clear" w:color="auto" w:fill="F5F5F5"/>
              </w:rPr>
              <w:t>&amp;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88FDEC4" w14:textId="77777777" w:rsidR="00015936" w:rsidRDefault="00015936">
            <w:r>
              <w:t>Bitwise AND Operator</w:t>
            </w:r>
          </w:p>
        </w:tc>
      </w:tr>
      <w:tr w:rsidR="00015936" w14:paraId="38E6BA19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CCB1C4B" w14:textId="77777777" w:rsidR="00015936" w:rsidRDefault="00015936">
            <w:r>
              <w:rPr>
                <w:rStyle w:val="HTMLCode"/>
                <w:rFonts w:ascii="Consolas" w:eastAsiaTheme="minorHAnsi" w:hAnsi="Consolas"/>
                <w:sz w:val="21"/>
                <w:szCs w:val="21"/>
                <w:bdr w:val="single" w:sz="6" w:space="0" w:color="D3DCE6" w:frame="1"/>
                <w:shd w:val="clear" w:color="auto" w:fill="F5F5F5"/>
              </w:rPr>
              <w:t>|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7093FEF" w14:textId="77777777" w:rsidR="00015936" w:rsidRDefault="00015936">
            <w:r>
              <w:t>Bitwise OR Operator</w:t>
            </w:r>
          </w:p>
        </w:tc>
      </w:tr>
      <w:tr w:rsidR="00015936" w14:paraId="703E9829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67E17BE" w14:textId="77777777" w:rsidR="00015936" w:rsidRDefault="00015936">
            <w:r>
              <w:rPr>
                <w:rStyle w:val="HTMLCode"/>
                <w:rFonts w:ascii="Consolas" w:eastAsiaTheme="minorHAnsi" w:hAnsi="Consolas"/>
                <w:sz w:val="21"/>
                <w:szCs w:val="21"/>
                <w:bdr w:val="single" w:sz="6" w:space="0" w:color="D3DCE6" w:frame="1"/>
                <w:shd w:val="clear" w:color="auto" w:fill="F5F5F5"/>
              </w:rPr>
              <w:t>^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E619284" w14:textId="77777777" w:rsidR="00015936" w:rsidRDefault="00015936">
            <w:r>
              <w:t>Bitwise XOR Operator</w:t>
            </w:r>
          </w:p>
        </w:tc>
      </w:tr>
      <w:tr w:rsidR="00015936" w14:paraId="39D41971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C603E4E" w14:textId="77777777" w:rsidR="00015936" w:rsidRDefault="00015936">
            <w:r>
              <w:rPr>
                <w:rStyle w:val="HTMLCode"/>
                <w:rFonts w:ascii="Consolas" w:eastAsiaTheme="minorHAnsi" w:hAnsi="Consolas"/>
                <w:sz w:val="21"/>
                <w:szCs w:val="21"/>
                <w:bdr w:val="single" w:sz="6" w:space="0" w:color="D3DCE6" w:frame="1"/>
                <w:shd w:val="clear" w:color="auto" w:fill="F5F5F5"/>
              </w:rPr>
              <w:t>~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342EEE9" w14:textId="77777777" w:rsidR="00015936" w:rsidRDefault="00015936">
            <w:r>
              <w:t>Bitwise Complement Operator</w:t>
            </w:r>
          </w:p>
        </w:tc>
      </w:tr>
      <w:tr w:rsidR="00015936" w14:paraId="1E338EE7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8E0D1C2" w14:textId="77777777" w:rsidR="00015936" w:rsidRDefault="00015936">
            <w:r>
              <w:rPr>
                <w:rStyle w:val="HTMLCode"/>
                <w:rFonts w:ascii="Consolas" w:eastAsiaTheme="minorHAnsi" w:hAnsi="Consolas"/>
                <w:sz w:val="21"/>
                <w:szCs w:val="21"/>
                <w:bdr w:val="single" w:sz="6" w:space="0" w:color="D3DCE6" w:frame="1"/>
                <w:shd w:val="clear" w:color="auto" w:fill="F5F5F5"/>
              </w:rPr>
              <w:t>&lt;&lt;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3DBB175" w14:textId="77777777" w:rsidR="00015936" w:rsidRDefault="00015936">
            <w:r>
              <w:t>Bitwise Shift Left Operator</w:t>
            </w:r>
          </w:p>
        </w:tc>
      </w:tr>
      <w:tr w:rsidR="00015936" w14:paraId="5FA0C085" w14:textId="77777777" w:rsidTr="00015936"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AFDECA4" w14:textId="77777777" w:rsidR="00015936" w:rsidRDefault="00015936">
            <w:r>
              <w:rPr>
                <w:rStyle w:val="HTMLCode"/>
                <w:rFonts w:ascii="Consolas" w:eastAsiaTheme="minorHAnsi" w:hAnsi="Consolas"/>
                <w:sz w:val="21"/>
                <w:szCs w:val="21"/>
                <w:bdr w:val="single" w:sz="6" w:space="0" w:color="D3DCE6" w:frame="1"/>
                <w:shd w:val="clear" w:color="auto" w:fill="F5F5F5"/>
              </w:rPr>
              <w:t>&gt;&gt;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A6C1650" w14:textId="77777777" w:rsidR="00015936" w:rsidRDefault="00015936">
            <w:r>
              <w:t>Bitwise Shift Right Operator</w:t>
            </w:r>
          </w:p>
        </w:tc>
      </w:tr>
    </w:tbl>
    <w:p w14:paraId="350696C4" w14:textId="77777777" w:rsidR="00015936" w:rsidRDefault="00015936" w:rsidP="00015936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se operators are necessary because the Arithmetic-Logic Unit (ALU) present in the computer's CPU carries out arithmetic operations at the bit-level.</w:t>
      </w:r>
    </w:p>
    <w:p w14:paraId="58D2BEFC" w14:textId="77777777" w:rsidR="00015936" w:rsidRDefault="00015936" w:rsidP="00015936">
      <w:pPr>
        <w:pStyle w:val="note-tip"/>
        <w:pBdr>
          <w:left w:val="single" w:sz="24" w:space="18" w:color="0556F3"/>
        </w:pBdr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Style w:val="Strong"/>
          <w:rFonts w:ascii="Source Sans Pro" w:hAnsi="Source Sans Pro"/>
          <w:color w:val="25265E"/>
          <w:sz w:val="27"/>
          <w:szCs w:val="27"/>
        </w:rPr>
        <w:t>Note:</w:t>
      </w:r>
      <w:r>
        <w:rPr>
          <w:rFonts w:ascii="Source Sans Pro" w:hAnsi="Source Sans Pro"/>
          <w:color w:val="25265E"/>
          <w:sz w:val="27"/>
          <w:szCs w:val="27"/>
        </w:rPr>
        <w:t> Bitwise operators can only be used alongside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char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int</w:t>
      </w:r>
      <w:r>
        <w:rPr>
          <w:rFonts w:ascii="Source Sans Pro" w:hAnsi="Source Sans Pro"/>
          <w:color w:val="25265E"/>
          <w:sz w:val="27"/>
          <w:szCs w:val="27"/>
        </w:rPr>
        <w:t> data types.</w:t>
      </w:r>
    </w:p>
    <w:p w14:paraId="27F5A4F6" w14:textId="77777777" w:rsidR="00015936" w:rsidRDefault="00015936" w:rsidP="00015936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4BFB12EB">
          <v:rect id="_x0000_i1268" style="width:0;height:0" o:hralign="center" o:hrstd="t" o:hr="t" fillcolor="#a0a0a0" stroked="f"/>
        </w:pict>
      </w:r>
    </w:p>
    <w:p w14:paraId="15C63BEC" w14:textId="77777777" w:rsidR="00015936" w:rsidRDefault="00015936" w:rsidP="00015936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Source Sans Pro" w:hAnsi="Source Sans Pro"/>
          <w:color w:val="25265E"/>
        </w:rPr>
      </w:pPr>
      <w:r>
        <w:rPr>
          <w:rFonts w:ascii="Source Sans Pro" w:hAnsi="Source Sans Pro"/>
          <w:color w:val="25265E"/>
        </w:rPr>
        <w:t>1. C++ Bitwise AND Operator</w:t>
      </w:r>
    </w:p>
    <w:p w14:paraId="70F59C4E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itwise AND</w:t>
      </w:r>
      <w:r>
        <w:rPr>
          <w:rFonts w:ascii="Source Sans Pro" w:hAnsi="Source Sans Pro"/>
          <w:color w:val="25265E"/>
          <w:sz w:val="27"/>
          <w:szCs w:val="27"/>
        </w:rPr>
        <w:t>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&amp;</w:t>
      </w:r>
      <w:r>
        <w:rPr>
          <w:rFonts w:ascii="Source Sans Pro" w:hAnsi="Source Sans Pro"/>
          <w:color w:val="25265E"/>
          <w:sz w:val="27"/>
          <w:szCs w:val="27"/>
        </w:rPr>
        <w:t> operator returns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</w:t>
      </w:r>
      <w:r>
        <w:rPr>
          <w:rFonts w:ascii="Source Sans Pro" w:hAnsi="Source Sans Pro"/>
          <w:color w:val="25265E"/>
          <w:sz w:val="27"/>
          <w:szCs w:val="27"/>
        </w:rPr>
        <w:t> if and only if both the operands ar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</w:t>
      </w:r>
      <w:r>
        <w:rPr>
          <w:rFonts w:ascii="Source Sans Pro" w:hAnsi="Source Sans Pro"/>
          <w:color w:val="25265E"/>
          <w:sz w:val="27"/>
          <w:szCs w:val="27"/>
        </w:rPr>
        <w:t>. Otherwise, it returns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0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197A58CB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 following table demonstrates the working of 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itwise AND</w:t>
      </w:r>
      <w:r>
        <w:rPr>
          <w:rFonts w:ascii="Source Sans Pro" w:hAnsi="Source Sans Pro"/>
          <w:color w:val="25265E"/>
          <w:sz w:val="27"/>
          <w:szCs w:val="27"/>
        </w:rPr>
        <w:t> operator. Let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a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</w:t>
      </w:r>
      <w:r>
        <w:rPr>
          <w:rFonts w:ascii="Source Sans Pro" w:hAnsi="Source Sans Pro"/>
          <w:color w:val="25265E"/>
          <w:sz w:val="27"/>
          <w:szCs w:val="27"/>
        </w:rPr>
        <w:t xml:space="preserve"> be two operands that can only take binary values </w:t>
      </w:r>
      <w:proofErr w:type="gramStart"/>
      <w:r>
        <w:rPr>
          <w:rFonts w:ascii="Source Sans Pro" w:hAnsi="Source Sans Pro"/>
          <w:color w:val="25265E"/>
          <w:sz w:val="27"/>
          <w:szCs w:val="27"/>
        </w:rPr>
        <w:t>i.e.</w:t>
      </w:r>
      <w:proofErr w:type="gramEnd"/>
      <w:r>
        <w:rPr>
          <w:rFonts w:ascii="Source Sans Pro" w:hAnsi="Source Sans Pro"/>
          <w:color w:val="25265E"/>
          <w:sz w:val="27"/>
          <w:szCs w:val="27"/>
        </w:rPr>
        <w:t>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 and 0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tbl>
      <w:tblPr>
        <w:tblW w:w="11820" w:type="dxa"/>
        <w:shd w:val="clear" w:color="auto" w:fill="F8FA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40"/>
        <w:gridCol w:w="3456"/>
        <w:gridCol w:w="4924"/>
      </w:tblGrid>
      <w:tr w:rsidR="00015936" w14:paraId="2697A11E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5AD325A" w14:textId="77777777" w:rsidR="00015936" w:rsidRDefault="00015936">
            <w:pPr>
              <w:rPr>
                <w:rFonts w:ascii="Times New Roman" w:hAnsi="Times New Roman"/>
                <w:sz w:val="24"/>
                <w:szCs w:val="24"/>
              </w:rPr>
            </w:pPr>
            <w:r>
              <w:t>a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0714890" w14:textId="77777777" w:rsidR="00015936" w:rsidRDefault="00015936">
            <w:r>
              <w:t>b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4F99A0B" w14:textId="77777777" w:rsidR="00015936" w:rsidRDefault="00015936">
            <w:r>
              <w:t>a &amp; b</w:t>
            </w:r>
          </w:p>
        </w:tc>
      </w:tr>
      <w:tr w:rsidR="00015936" w14:paraId="2390D2A7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20CBEF6" w14:textId="77777777" w:rsidR="00015936" w:rsidRDefault="00015936">
            <w:r>
              <w:t>0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E06ACA5" w14:textId="77777777" w:rsidR="00015936" w:rsidRDefault="00015936">
            <w:r>
              <w:t>0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11A2882" w14:textId="77777777" w:rsidR="00015936" w:rsidRDefault="00015936">
            <w:r>
              <w:t>0</w:t>
            </w:r>
          </w:p>
        </w:tc>
      </w:tr>
      <w:tr w:rsidR="00015936" w14:paraId="1BD5B04A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5EE18D4" w14:textId="77777777" w:rsidR="00015936" w:rsidRDefault="00015936">
            <w:r>
              <w:lastRenderedPageBreak/>
              <w:t>0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A3B2D6C" w14:textId="77777777" w:rsidR="00015936" w:rsidRDefault="00015936">
            <w:r>
              <w:t>1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B4A48BF" w14:textId="77777777" w:rsidR="00015936" w:rsidRDefault="00015936">
            <w:r>
              <w:t>0</w:t>
            </w:r>
          </w:p>
        </w:tc>
      </w:tr>
      <w:tr w:rsidR="00015936" w14:paraId="362A1DF6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FD8C5BF" w14:textId="77777777" w:rsidR="00015936" w:rsidRDefault="00015936">
            <w:r>
              <w:t>1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A27196F" w14:textId="77777777" w:rsidR="00015936" w:rsidRDefault="00015936">
            <w:r>
              <w:t>0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907AAA3" w14:textId="77777777" w:rsidR="00015936" w:rsidRDefault="00015936">
            <w:r>
              <w:t>0</w:t>
            </w:r>
          </w:p>
        </w:tc>
      </w:tr>
      <w:tr w:rsidR="00015936" w14:paraId="7AEDAD7B" w14:textId="77777777" w:rsidTr="00015936"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8CC2BD4" w14:textId="77777777" w:rsidR="00015936" w:rsidRDefault="00015936">
            <w:r>
              <w:t>1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BBA261B" w14:textId="77777777" w:rsidR="00015936" w:rsidRDefault="00015936">
            <w:r>
              <w:t>1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F54953A" w14:textId="77777777" w:rsidR="00015936" w:rsidRDefault="00015936">
            <w:r>
              <w:t>1</w:t>
            </w:r>
          </w:p>
        </w:tc>
      </w:tr>
    </w:tbl>
    <w:p w14:paraId="0B25389B" w14:textId="77777777" w:rsidR="00015936" w:rsidRDefault="00015936" w:rsidP="00015936">
      <w:pPr>
        <w:pStyle w:val="note-tip"/>
        <w:pBdr>
          <w:left w:val="single" w:sz="24" w:space="18" w:color="0556F3"/>
        </w:pBdr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Style w:val="Strong"/>
          <w:rFonts w:ascii="Source Sans Pro" w:hAnsi="Source Sans Pro"/>
          <w:color w:val="25265E"/>
          <w:sz w:val="27"/>
          <w:szCs w:val="27"/>
        </w:rPr>
        <w:t>Note:</w:t>
      </w:r>
      <w:r>
        <w:rPr>
          <w:rFonts w:ascii="Source Sans Pro" w:hAnsi="Source Sans Pro"/>
          <w:color w:val="25265E"/>
          <w:sz w:val="27"/>
          <w:szCs w:val="27"/>
        </w:rPr>
        <w:t> The table above is known as the "Truth Table" for 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itwise AND</w:t>
      </w:r>
      <w:r>
        <w:rPr>
          <w:rFonts w:ascii="Source Sans Pro" w:hAnsi="Source Sans Pro"/>
          <w:color w:val="25265E"/>
          <w:sz w:val="27"/>
          <w:szCs w:val="27"/>
        </w:rPr>
        <w:t> operator.</w:t>
      </w:r>
    </w:p>
    <w:p w14:paraId="2DF93B98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Let's take a look at 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itwise AND</w:t>
      </w:r>
      <w:r>
        <w:rPr>
          <w:rFonts w:ascii="Source Sans Pro" w:hAnsi="Source Sans Pro"/>
          <w:color w:val="25265E"/>
          <w:sz w:val="27"/>
          <w:szCs w:val="27"/>
        </w:rPr>
        <w:t> operation of two integers 12 and 25:</w:t>
      </w:r>
    </w:p>
    <w:p w14:paraId="4D701347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12 = 00001100 (In Binary)</w:t>
      </w:r>
    </w:p>
    <w:p w14:paraId="5FA07B8F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</w:p>
    <w:p w14:paraId="2AB104F4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25 = 00011001 (In Binary)</w:t>
      </w:r>
    </w:p>
    <w:p w14:paraId="6417BC9C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</w:p>
    <w:p w14:paraId="7DABA0CF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//Bitwise AND Operation of 12 and 25</w:t>
      </w:r>
    </w:p>
    <w:p w14:paraId="3C4513DE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</w:p>
    <w:p w14:paraId="4118106D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     00001100</w:t>
      </w:r>
    </w:p>
    <w:p w14:paraId="533B0B33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&amp;    00011001</w:t>
      </w:r>
    </w:p>
    <w:p w14:paraId="1B29890F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     _________</w:t>
      </w:r>
    </w:p>
    <w:p w14:paraId="237BBCA6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     </w:t>
      </w:r>
      <w:proofErr w:type="gramStart"/>
      <w:r>
        <w:rPr>
          <w:rFonts w:ascii="Consolas" w:hAnsi="Consolas"/>
          <w:color w:val="25265E"/>
          <w:sz w:val="21"/>
          <w:szCs w:val="21"/>
        </w:rPr>
        <w:t>00001000  =</w:t>
      </w:r>
      <w:proofErr w:type="gramEnd"/>
      <w:r>
        <w:rPr>
          <w:rFonts w:ascii="Consolas" w:hAnsi="Consolas"/>
          <w:color w:val="25265E"/>
          <w:sz w:val="21"/>
          <w:szCs w:val="21"/>
        </w:rPr>
        <w:t xml:space="preserve"> 8 (In decimal)</w:t>
      </w:r>
    </w:p>
    <w:p w14:paraId="5D00E89F" w14:textId="77777777" w:rsidR="00015936" w:rsidRDefault="00015936" w:rsidP="00015936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7A119FDA">
          <v:rect id="_x0000_i1269" style="width:0;height:0" o:hralign="center" o:hrstd="t" o:hr="t" fillcolor="#a0a0a0" stroked="f"/>
        </w:pict>
      </w:r>
    </w:p>
    <w:p w14:paraId="06E8FE12" w14:textId="77777777" w:rsidR="00015936" w:rsidRDefault="00015936" w:rsidP="00015936">
      <w:pPr>
        <w:pStyle w:val="Heading3"/>
        <w:shd w:val="clear" w:color="auto" w:fill="F9FAFC"/>
        <w:spacing w:before="0" w:after="180" w:line="450" w:lineRule="atLeast"/>
        <w:rPr>
          <w:rFonts w:ascii="Source Sans Pro" w:hAnsi="Source Sans Pro"/>
          <w:color w:val="25265E"/>
          <w:sz w:val="30"/>
          <w:szCs w:val="30"/>
        </w:rPr>
      </w:pPr>
      <w:r>
        <w:rPr>
          <w:rFonts w:ascii="Source Sans Pro" w:hAnsi="Source Sans Pro"/>
          <w:color w:val="25265E"/>
          <w:sz w:val="30"/>
          <w:szCs w:val="30"/>
        </w:rPr>
        <w:t>Example 1: Bitwise AND</w:t>
      </w:r>
    </w:p>
    <w:p w14:paraId="3367B801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2D0AD26F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using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amespac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td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1337BE86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C94D81F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5533F500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declare variables</w:t>
      </w:r>
    </w:p>
    <w:p w14:paraId="454AF5BD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a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, b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2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7C22D59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F52996F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lastRenderedPageBreak/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a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a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3ED4F298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b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b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A6B7EB3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a &amp; b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(a &amp; b)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58E84575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1BD8EB1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4017F970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72C90F0F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Style w:val="Strong"/>
          <w:rFonts w:ascii="Source Sans Pro" w:hAnsi="Source Sans Pro"/>
          <w:color w:val="25265E"/>
          <w:sz w:val="27"/>
          <w:szCs w:val="27"/>
        </w:rPr>
        <w:t>Output</w:t>
      </w:r>
    </w:p>
    <w:p w14:paraId="26539655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a = 12</w:t>
      </w:r>
    </w:p>
    <w:p w14:paraId="6FBAF34C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b = 25</w:t>
      </w:r>
    </w:p>
    <w:p w14:paraId="7214A231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a &amp; b = 8</w:t>
      </w:r>
    </w:p>
    <w:p w14:paraId="1C9F2E1C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n the above example, we have declared two variables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a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b</w:t>
      </w:r>
      <w:r>
        <w:rPr>
          <w:rFonts w:ascii="Source Sans Pro" w:hAnsi="Source Sans Pro"/>
          <w:color w:val="25265E"/>
          <w:sz w:val="27"/>
          <w:szCs w:val="27"/>
        </w:rPr>
        <w:t xml:space="preserve">. Here, </w:t>
      </w:r>
      <w:proofErr w:type="gramStart"/>
      <w:r>
        <w:rPr>
          <w:rFonts w:ascii="Source Sans Pro" w:hAnsi="Source Sans Pro"/>
          <w:color w:val="25265E"/>
          <w:sz w:val="27"/>
          <w:szCs w:val="27"/>
        </w:rPr>
        <w:t>notice</w:t>
      </w:r>
      <w:proofErr w:type="gramEnd"/>
      <w:r>
        <w:rPr>
          <w:rFonts w:ascii="Source Sans Pro" w:hAnsi="Source Sans Pro"/>
          <w:color w:val="25265E"/>
          <w:sz w:val="27"/>
          <w:szCs w:val="27"/>
        </w:rPr>
        <w:t xml:space="preserve"> the line,</w:t>
      </w:r>
    </w:p>
    <w:p w14:paraId="21B8A8D6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a &amp; b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(a &amp; b)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4431EA37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Here, we are performing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itwise AND</w:t>
      </w:r>
      <w:r>
        <w:rPr>
          <w:rFonts w:ascii="Source Sans Pro" w:hAnsi="Source Sans Pro"/>
          <w:color w:val="25265E"/>
          <w:sz w:val="27"/>
          <w:szCs w:val="27"/>
        </w:rPr>
        <w:t> between variables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a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b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49F31CF7" w14:textId="77777777" w:rsidR="00015936" w:rsidRDefault="00015936" w:rsidP="00015936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112E7046">
          <v:rect id="_x0000_i1270" style="width:0;height:0" o:hralign="center" o:hrstd="t" o:hr="t" fillcolor="#a0a0a0" stroked="f"/>
        </w:pict>
      </w:r>
    </w:p>
    <w:p w14:paraId="0EAB1988" w14:textId="77777777" w:rsidR="00015936" w:rsidRDefault="00015936" w:rsidP="00015936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Source Sans Pro" w:hAnsi="Source Sans Pro"/>
          <w:color w:val="25265E"/>
        </w:rPr>
      </w:pPr>
      <w:r>
        <w:rPr>
          <w:rFonts w:ascii="Source Sans Pro" w:hAnsi="Source Sans Pro"/>
          <w:color w:val="25265E"/>
        </w:rPr>
        <w:t>2. C++ Bitwise OR Operator</w:t>
      </w:r>
    </w:p>
    <w:p w14:paraId="54FF3C2A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itwise OR</w:t>
      </w:r>
      <w:r>
        <w:rPr>
          <w:rFonts w:ascii="Source Sans Pro" w:hAnsi="Source Sans Pro"/>
          <w:color w:val="25265E"/>
          <w:sz w:val="27"/>
          <w:szCs w:val="27"/>
        </w:rPr>
        <w:t>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|</w:t>
      </w:r>
      <w:r>
        <w:rPr>
          <w:rFonts w:ascii="Source Sans Pro" w:hAnsi="Source Sans Pro"/>
          <w:color w:val="25265E"/>
          <w:sz w:val="27"/>
          <w:szCs w:val="27"/>
        </w:rPr>
        <w:t> operator returns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</w:t>
      </w:r>
      <w:r>
        <w:rPr>
          <w:rFonts w:ascii="Source Sans Pro" w:hAnsi="Source Sans Pro"/>
          <w:color w:val="25265E"/>
          <w:sz w:val="27"/>
          <w:szCs w:val="27"/>
        </w:rPr>
        <w:t> if at least one of the operands is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</w:t>
      </w:r>
      <w:r>
        <w:rPr>
          <w:rFonts w:ascii="Source Sans Pro" w:hAnsi="Source Sans Pro"/>
          <w:color w:val="25265E"/>
          <w:sz w:val="27"/>
          <w:szCs w:val="27"/>
        </w:rPr>
        <w:t>. Otherwise, it returns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0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5EB3F537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 following truth table demonstrates the working of 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itwise OR</w:t>
      </w:r>
      <w:r>
        <w:rPr>
          <w:rFonts w:ascii="Source Sans Pro" w:hAnsi="Source Sans Pro"/>
          <w:color w:val="25265E"/>
          <w:sz w:val="27"/>
          <w:szCs w:val="27"/>
        </w:rPr>
        <w:t> operator. Let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a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</w:t>
      </w:r>
      <w:r>
        <w:rPr>
          <w:rFonts w:ascii="Source Sans Pro" w:hAnsi="Source Sans Pro"/>
          <w:color w:val="25265E"/>
          <w:sz w:val="27"/>
          <w:szCs w:val="27"/>
        </w:rPr>
        <w:t xml:space="preserve"> be two operands that can only take binary values </w:t>
      </w:r>
      <w:proofErr w:type="gramStart"/>
      <w:r>
        <w:rPr>
          <w:rFonts w:ascii="Source Sans Pro" w:hAnsi="Source Sans Pro"/>
          <w:color w:val="25265E"/>
          <w:sz w:val="27"/>
          <w:szCs w:val="27"/>
        </w:rPr>
        <w:t>i.e.</w:t>
      </w:r>
      <w:proofErr w:type="gramEnd"/>
      <w:r>
        <w:rPr>
          <w:rFonts w:ascii="Source Sans Pro" w:hAnsi="Source Sans Pro"/>
          <w:color w:val="25265E"/>
          <w:sz w:val="27"/>
          <w:szCs w:val="27"/>
        </w:rPr>
        <w:t>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 or 0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tbl>
      <w:tblPr>
        <w:tblW w:w="11820" w:type="dxa"/>
        <w:shd w:val="clear" w:color="auto" w:fill="F8FA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99"/>
        <w:gridCol w:w="3517"/>
        <w:gridCol w:w="4804"/>
      </w:tblGrid>
      <w:tr w:rsidR="00015936" w14:paraId="4B6B7867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8D336A4" w14:textId="77777777" w:rsidR="00015936" w:rsidRDefault="00015936">
            <w:pPr>
              <w:rPr>
                <w:rFonts w:ascii="Times New Roman" w:hAnsi="Times New Roman"/>
                <w:sz w:val="24"/>
                <w:szCs w:val="24"/>
              </w:rPr>
            </w:pPr>
            <w:r>
              <w:t>a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9E40E7E" w14:textId="77777777" w:rsidR="00015936" w:rsidRDefault="00015936">
            <w:r>
              <w:t>b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D0CB43D" w14:textId="77777777" w:rsidR="00015936" w:rsidRDefault="00015936">
            <w:r>
              <w:t>a | b</w:t>
            </w:r>
          </w:p>
        </w:tc>
      </w:tr>
      <w:tr w:rsidR="00015936" w14:paraId="6548DC07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4F6E500" w14:textId="77777777" w:rsidR="00015936" w:rsidRDefault="00015936">
            <w:r>
              <w:t>0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EBC2C2F" w14:textId="77777777" w:rsidR="00015936" w:rsidRDefault="00015936">
            <w:r>
              <w:t>0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3F7D23A" w14:textId="77777777" w:rsidR="00015936" w:rsidRDefault="00015936">
            <w:r>
              <w:t>0</w:t>
            </w:r>
          </w:p>
        </w:tc>
      </w:tr>
      <w:tr w:rsidR="00015936" w14:paraId="7DC3CC0C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72DD408" w14:textId="77777777" w:rsidR="00015936" w:rsidRDefault="00015936">
            <w:r>
              <w:t>0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42C086D" w14:textId="77777777" w:rsidR="00015936" w:rsidRDefault="00015936">
            <w:r>
              <w:t>1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84C2F6A" w14:textId="77777777" w:rsidR="00015936" w:rsidRDefault="00015936">
            <w:r>
              <w:t>1</w:t>
            </w:r>
          </w:p>
        </w:tc>
      </w:tr>
      <w:tr w:rsidR="00015936" w14:paraId="3E2534E7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B77E0B1" w14:textId="77777777" w:rsidR="00015936" w:rsidRDefault="00015936">
            <w:r>
              <w:t>1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0F3DBB7" w14:textId="77777777" w:rsidR="00015936" w:rsidRDefault="00015936">
            <w:r>
              <w:t>0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640C728" w14:textId="77777777" w:rsidR="00015936" w:rsidRDefault="00015936">
            <w:r>
              <w:t>1</w:t>
            </w:r>
          </w:p>
        </w:tc>
      </w:tr>
      <w:tr w:rsidR="00015936" w14:paraId="6046449A" w14:textId="77777777" w:rsidTr="00015936"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46B66EC" w14:textId="77777777" w:rsidR="00015936" w:rsidRDefault="00015936">
            <w:r>
              <w:lastRenderedPageBreak/>
              <w:t>1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7583FE2" w14:textId="77777777" w:rsidR="00015936" w:rsidRDefault="00015936">
            <w:r>
              <w:t>1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F9773E7" w14:textId="77777777" w:rsidR="00015936" w:rsidRDefault="00015936">
            <w:r>
              <w:t>1</w:t>
            </w:r>
          </w:p>
        </w:tc>
      </w:tr>
    </w:tbl>
    <w:p w14:paraId="02C2A011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Let us look at 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itwise OR</w:t>
      </w:r>
      <w:r>
        <w:rPr>
          <w:rFonts w:ascii="Source Sans Pro" w:hAnsi="Source Sans Pro"/>
          <w:color w:val="25265E"/>
          <w:sz w:val="27"/>
          <w:szCs w:val="27"/>
        </w:rPr>
        <w:t> operation of two integers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2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25</w:t>
      </w:r>
      <w:r>
        <w:rPr>
          <w:rFonts w:ascii="Source Sans Pro" w:hAnsi="Source Sans Pro"/>
          <w:color w:val="25265E"/>
          <w:sz w:val="27"/>
          <w:szCs w:val="27"/>
        </w:rPr>
        <w:t>:</w:t>
      </w:r>
    </w:p>
    <w:p w14:paraId="7F8350AA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12 = 00001100 (In Binary)</w:t>
      </w:r>
    </w:p>
    <w:p w14:paraId="6BBA7534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25 = 00011001 (In Binary)</w:t>
      </w:r>
    </w:p>
    <w:p w14:paraId="6B2F4EF0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</w:p>
    <w:p w14:paraId="10F4418E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Bitwise OR Operation of 12 and 25</w:t>
      </w:r>
    </w:p>
    <w:p w14:paraId="05839B83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    00001100</w:t>
      </w:r>
    </w:p>
    <w:p w14:paraId="24F1A98A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|   00011001</w:t>
      </w:r>
    </w:p>
    <w:p w14:paraId="6601C868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    _________</w:t>
      </w:r>
    </w:p>
    <w:p w14:paraId="6D721D3D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    </w:t>
      </w:r>
      <w:proofErr w:type="gramStart"/>
      <w:r>
        <w:rPr>
          <w:rFonts w:ascii="Consolas" w:hAnsi="Consolas"/>
          <w:color w:val="25265E"/>
          <w:sz w:val="21"/>
          <w:szCs w:val="21"/>
        </w:rPr>
        <w:t>00011101  =</w:t>
      </w:r>
      <w:proofErr w:type="gramEnd"/>
      <w:r>
        <w:rPr>
          <w:rFonts w:ascii="Consolas" w:hAnsi="Consolas"/>
          <w:color w:val="25265E"/>
          <w:sz w:val="21"/>
          <w:szCs w:val="21"/>
        </w:rPr>
        <w:t xml:space="preserve"> 29 (In decimal)</w:t>
      </w:r>
    </w:p>
    <w:p w14:paraId="4DD896BC" w14:textId="77777777" w:rsidR="00015936" w:rsidRDefault="00015936" w:rsidP="00015936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3D95ED7E">
          <v:rect id="_x0000_i1271" style="width:0;height:0" o:hralign="center" o:hrstd="t" o:hr="t" fillcolor="#a0a0a0" stroked="f"/>
        </w:pict>
      </w:r>
    </w:p>
    <w:p w14:paraId="091B8198" w14:textId="77777777" w:rsidR="00015936" w:rsidRDefault="00015936" w:rsidP="00015936">
      <w:pPr>
        <w:pStyle w:val="Heading3"/>
        <w:shd w:val="clear" w:color="auto" w:fill="F9FAFC"/>
        <w:spacing w:before="0" w:after="180" w:line="450" w:lineRule="atLeast"/>
        <w:rPr>
          <w:rFonts w:ascii="Source Sans Pro" w:hAnsi="Source Sans Pro"/>
          <w:color w:val="25265E"/>
          <w:sz w:val="30"/>
          <w:szCs w:val="30"/>
        </w:rPr>
      </w:pPr>
      <w:r>
        <w:rPr>
          <w:rFonts w:ascii="Source Sans Pro" w:hAnsi="Source Sans Pro"/>
          <w:color w:val="25265E"/>
          <w:sz w:val="30"/>
          <w:szCs w:val="30"/>
        </w:rPr>
        <w:t>Example 2: Bitwise OR</w:t>
      </w:r>
    </w:p>
    <w:p w14:paraId="7F4748C8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6CC01312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FA88178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1E7B89AD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a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, b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2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45D645A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DDF9482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a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a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55510176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b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b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1FB1FB96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a | b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(a | b)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A0D7CAB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42745110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3569B59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2C925237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Style w:val="Strong"/>
          <w:rFonts w:ascii="Source Sans Pro" w:hAnsi="Source Sans Pro"/>
          <w:color w:val="25265E"/>
          <w:sz w:val="27"/>
          <w:szCs w:val="27"/>
        </w:rPr>
        <w:t>Output</w:t>
      </w:r>
    </w:p>
    <w:p w14:paraId="0468DA41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a = 12</w:t>
      </w:r>
    </w:p>
    <w:p w14:paraId="4589B406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b = 25</w:t>
      </w:r>
    </w:p>
    <w:p w14:paraId="4ECC1DCD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a | b = 29</w:t>
      </w:r>
    </w:p>
    <w:p w14:paraId="07A0103A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lastRenderedPageBreak/>
        <w:t>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itwise OR</w:t>
      </w:r>
      <w:r>
        <w:rPr>
          <w:rFonts w:ascii="Source Sans Pro" w:hAnsi="Source Sans Pro"/>
          <w:color w:val="25265E"/>
          <w:sz w:val="27"/>
          <w:szCs w:val="27"/>
        </w:rPr>
        <w:t> of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a = 12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b = 25</w:t>
      </w:r>
      <w:r>
        <w:rPr>
          <w:rFonts w:ascii="Source Sans Pro" w:hAnsi="Source Sans Pro"/>
          <w:color w:val="25265E"/>
          <w:sz w:val="27"/>
          <w:szCs w:val="27"/>
        </w:rPr>
        <w:t> gives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29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229B30E0" w14:textId="77777777" w:rsidR="00015936" w:rsidRDefault="00015936" w:rsidP="00015936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3BC4E03A">
          <v:rect id="_x0000_i1272" style="width:0;height:0" o:hralign="center" o:hrstd="t" o:hr="t" fillcolor="#a0a0a0" stroked="f"/>
        </w:pict>
      </w:r>
    </w:p>
    <w:p w14:paraId="36AED6DE" w14:textId="77777777" w:rsidR="00015936" w:rsidRDefault="00015936" w:rsidP="00015936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Source Sans Pro" w:hAnsi="Source Sans Pro"/>
          <w:color w:val="25265E"/>
        </w:rPr>
      </w:pPr>
      <w:r>
        <w:rPr>
          <w:rFonts w:ascii="Source Sans Pro" w:hAnsi="Source Sans Pro"/>
          <w:color w:val="25265E"/>
        </w:rPr>
        <w:t>3. C++ Bitwise XOR Operator</w:t>
      </w:r>
    </w:p>
    <w:p w14:paraId="6C75E627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itwise XOR</w:t>
      </w:r>
      <w:r>
        <w:rPr>
          <w:rFonts w:ascii="Source Sans Pro" w:hAnsi="Source Sans Pro"/>
          <w:color w:val="25265E"/>
          <w:sz w:val="27"/>
          <w:szCs w:val="27"/>
        </w:rPr>
        <w:t>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^</w:t>
      </w:r>
      <w:r>
        <w:rPr>
          <w:rFonts w:ascii="Source Sans Pro" w:hAnsi="Source Sans Pro"/>
          <w:color w:val="25265E"/>
          <w:sz w:val="27"/>
          <w:szCs w:val="27"/>
        </w:rPr>
        <w:t> operator returns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</w:t>
      </w:r>
      <w:r>
        <w:rPr>
          <w:rFonts w:ascii="Source Sans Pro" w:hAnsi="Source Sans Pro"/>
          <w:color w:val="25265E"/>
          <w:sz w:val="27"/>
          <w:szCs w:val="27"/>
        </w:rPr>
        <w:t> if and only if one of the operands is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</w:t>
      </w:r>
      <w:r>
        <w:rPr>
          <w:rFonts w:ascii="Source Sans Pro" w:hAnsi="Source Sans Pro"/>
          <w:color w:val="25265E"/>
          <w:sz w:val="27"/>
          <w:szCs w:val="27"/>
        </w:rPr>
        <w:t>. However, if both the operands ar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0</w:t>
      </w:r>
      <w:r>
        <w:rPr>
          <w:rFonts w:ascii="Source Sans Pro" w:hAnsi="Source Sans Pro"/>
          <w:color w:val="25265E"/>
          <w:sz w:val="27"/>
          <w:szCs w:val="27"/>
        </w:rPr>
        <w:t>, or if both ar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</w:t>
      </w:r>
      <w:r>
        <w:rPr>
          <w:rFonts w:ascii="Source Sans Pro" w:hAnsi="Source Sans Pro"/>
          <w:color w:val="25265E"/>
          <w:sz w:val="27"/>
          <w:szCs w:val="27"/>
        </w:rPr>
        <w:t>, then the result is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0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020B4867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 following truth table demonstrates the working of 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itwise XOR</w:t>
      </w:r>
      <w:r>
        <w:rPr>
          <w:rFonts w:ascii="Source Sans Pro" w:hAnsi="Source Sans Pro"/>
          <w:color w:val="25265E"/>
          <w:sz w:val="27"/>
          <w:szCs w:val="27"/>
        </w:rPr>
        <w:t> operator. Let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a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</w:t>
      </w:r>
      <w:r>
        <w:rPr>
          <w:rFonts w:ascii="Source Sans Pro" w:hAnsi="Source Sans Pro"/>
          <w:color w:val="25265E"/>
          <w:sz w:val="27"/>
          <w:szCs w:val="27"/>
        </w:rPr>
        <w:t xml:space="preserve"> be two operands that can only take binary values </w:t>
      </w:r>
      <w:proofErr w:type="gramStart"/>
      <w:r>
        <w:rPr>
          <w:rFonts w:ascii="Source Sans Pro" w:hAnsi="Source Sans Pro"/>
          <w:color w:val="25265E"/>
          <w:sz w:val="27"/>
          <w:szCs w:val="27"/>
        </w:rPr>
        <w:t>i.e.</w:t>
      </w:r>
      <w:proofErr w:type="gramEnd"/>
      <w:r>
        <w:rPr>
          <w:rFonts w:ascii="Source Sans Pro" w:hAnsi="Source Sans Pro"/>
          <w:color w:val="25265E"/>
          <w:sz w:val="27"/>
          <w:szCs w:val="27"/>
        </w:rPr>
        <w:t>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 or 0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tbl>
      <w:tblPr>
        <w:tblW w:w="11820" w:type="dxa"/>
        <w:shd w:val="clear" w:color="auto" w:fill="F8FA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89"/>
        <w:gridCol w:w="3505"/>
        <w:gridCol w:w="4826"/>
      </w:tblGrid>
      <w:tr w:rsidR="00015936" w14:paraId="70A10425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5E54FFE" w14:textId="77777777" w:rsidR="00015936" w:rsidRDefault="00015936">
            <w:pPr>
              <w:rPr>
                <w:rFonts w:ascii="Times New Roman" w:hAnsi="Times New Roman"/>
                <w:sz w:val="24"/>
                <w:szCs w:val="24"/>
              </w:rPr>
            </w:pPr>
            <w:r>
              <w:t>a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93A7C12" w14:textId="77777777" w:rsidR="00015936" w:rsidRDefault="00015936">
            <w:r>
              <w:t>b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3B6A33B" w14:textId="77777777" w:rsidR="00015936" w:rsidRDefault="00015936">
            <w:r>
              <w:t>a ^ b</w:t>
            </w:r>
          </w:p>
        </w:tc>
      </w:tr>
      <w:tr w:rsidR="00015936" w14:paraId="0B2EC2D8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C28E6FD" w14:textId="77777777" w:rsidR="00015936" w:rsidRDefault="00015936">
            <w:r>
              <w:t>0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832794F" w14:textId="77777777" w:rsidR="00015936" w:rsidRDefault="00015936">
            <w:r>
              <w:t>0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364C036" w14:textId="77777777" w:rsidR="00015936" w:rsidRDefault="00015936">
            <w:r>
              <w:t>0</w:t>
            </w:r>
          </w:p>
        </w:tc>
      </w:tr>
      <w:tr w:rsidR="00015936" w14:paraId="6DBC6FD2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BF5892D" w14:textId="77777777" w:rsidR="00015936" w:rsidRDefault="00015936">
            <w:r>
              <w:t>0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59C395F" w14:textId="77777777" w:rsidR="00015936" w:rsidRDefault="00015936">
            <w:r>
              <w:t>1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551C9ED" w14:textId="77777777" w:rsidR="00015936" w:rsidRDefault="00015936">
            <w:r>
              <w:t>1</w:t>
            </w:r>
          </w:p>
        </w:tc>
      </w:tr>
      <w:tr w:rsidR="00015936" w14:paraId="29900BC2" w14:textId="77777777" w:rsidTr="00015936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11ACC9D" w14:textId="77777777" w:rsidR="00015936" w:rsidRDefault="00015936">
            <w:r>
              <w:t>1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C2890A8" w14:textId="77777777" w:rsidR="00015936" w:rsidRDefault="00015936">
            <w:r>
              <w:t>0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B424CFB" w14:textId="77777777" w:rsidR="00015936" w:rsidRDefault="00015936">
            <w:r>
              <w:t>1</w:t>
            </w:r>
          </w:p>
        </w:tc>
      </w:tr>
      <w:tr w:rsidR="00015936" w14:paraId="7769A5CD" w14:textId="77777777" w:rsidTr="00015936"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61FCB66" w14:textId="77777777" w:rsidR="00015936" w:rsidRDefault="00015936">
            <w:r>
              <w:t>1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CCACB30" w14:textId="77777777" w:rsidR="00015936" w:rsidRDefault="00015936">
            <w:r>
              <w:t>1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AE1E70C" w14:textId="77777777" w:rsidR="00015936" w:rsidRDefault="00015936">
            <w:r>
              <w:t>0</w:t>
            </w:r>
          </w:p>
        </w:tc>
      </w:tr>
    </w:tbl>
    <w:p w14:paraId="2B0A9FC9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Let us look at 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itwise XOR</w:t>
      </w:r>
      <w:r>
        <w:rPr>
          <w:rFonts w:ascii="Source Sans Pro" w:hAnsi="Source Sans Pro"/>
          <w:color w:val="25265E"/>
          <w:sz w:val="27"/>
          <w:szCs w:val="27"/>
        </w:rPr>
        <w:t> operation of two integers 12 and 25:</w:t>
      </w:r>
    </w:p>
    <w:p w14:paraId="51A0B4AA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12 = 00001100 (In Binary)</w:t>
      </w:r>
    </w:p>
    <w:p w14:paraId="1D3FC503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25 = 00011001 (In Binary)</w:t>
      </w:r>
    </w:p>
    <w:p w14:paraId="3275C31B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</w:p>
    <w:p w14:paraId="6ACAB36E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Bitwise XOR Operation of 12 and 25</w:t>
      </w:r>
    </w:p>
    <w:p w14:paraId="7D526DE1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    00001100</w:t>
      </w:r>
    </w:p>
    <w:p w14:paraId="5E4E58BB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^   00011001</w:t>
      </w:r>
    </w:p>
    <w:p w14:paraId="7EAEF1D8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    _________</w:t>
      </w:r>
    </w:p>
    <w:p w14:paraId="1880EB99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lastRenderedPageBreak/>
        <w:t xml:space="preserve">    </w:t>
      </w:r>
      <w:proofErr w:type="gramStart"/>
      <w:r>
        <w:rPr>
          <w:rFonts w:ascii="Consolas" w:hAnsi="Consolas"/>
          <w:color w:val="25265E"/>
          <w:sz w:val="21"/>
          <w:szCs w:val="21"/>
        </w:rPr>
        <w:t>00010101  =</w:t>
      </w:r>
      <w:proofErr w:type="gramEnd"/>
      <w:r>
        <w:rPr>
          <w:rFonts w:ascii="Consolas" w:hAnsi="Consolas"/>
          <w:color w:val="25265E"/>
          <w:sz w:val="21"/>
          <w:szCs w:val="21"/>
        </w:rPr>
        <w:t xml:space="preserve"> 21 (In decimal)</w:t>
      </w:r>
    </w:p>
    <w:p w14:paraId="24DB1770" w14:textId="77777777" w:rsidR="00015936" w:rsidRDefault="00015936" w:rsidP="00015936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0ADAE8AA">
          <v:rect id="_x0000_i1273" style="width:0;height:0" o:hralign="center" o:hrstd="t" o:hr="t" fillcolor="#a0a0a0" stroked="f"/>
        </w:pict>
      </w:r>
    </w:p>
    <w:p w14:paraId="041EE8C6" w14:textId="77777777" w:rsidR="00015936" w:rsidRDefault="00015936" w:rsidP="00015936">
      <w:pPr>
        <w:pStyle w:val="Heading3"/>
        <w:shd w:val="clear" w:color="auto" w:fill="F9FAFC"/>
        <w:spacing w:before="0" w:after="180" w:line="450" w:lineRule="atLeast"/>
        <w:rPr>
          <w:rFonts w:ascii="Source Sans Pro" w:hAnsi="Source Sans Pro"/>
          <w:color w:val="25265E"/>
          <w:sz w:val="30"/>
          <w:szCs w:val="30"/>
        </w:rPr>
      </w:pPr>
      <w:r>
        <w:rPr>
          <w:rFonts w:ascii="Source Sans Pro" w:hAnsi="Source Sans Pro"/>
          <w:color w:val="25265E"/>
          <w:sz w:val="30"/>
          <w:szCs w:val="30"/>
        </w:rPr>
        <w:t>Example 3: Bitwise XOR</w:t>
      </w:r>
    </w:p>
    <w:p w14:paraId="30D4B98A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6BDEB327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98BDF12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65F991C6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a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, b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2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325A49C6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4CCCF989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a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a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E8DD6FB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b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b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527D4FB2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a ^ b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(a ^ b)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C674AE3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1B0BD89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4463E6CB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4799D229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Style w:val="Strong"/>
          <w:rFonts w:ascii="Source Sans Pro" w:hAnsi="Source Sans Pro"/>
          <w:color w:val="25265E"/>
          <w:sz w:val="27"/>
          <w:szCs w:val="27"/>
        </w:rPr>
        <w:t>Output</w:t>
      </w:r>
    </w:p>
    <w:p w14:paraId="7320559E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a = 12</w:t>
      </w:r>
    </w:p>
    <w:p w14:paraId="3A818FBA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b = 25</w:t>
      </w:r>
    </w:p>
    <w:p w14:paraId="177399D4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a ^ b = 21</w:t>
      </w:r>
    </w:p>
    <w:p w14:paraId="48E129E4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itwise XOR</w:t>
      </w:r>
      <w:r>
        <w:rPr>
          <w:rFonts w:ascii="Source Sans Pro" w:hAnsi="Source Sans Pro"/>
          <w:color w:val="25265E"/>
          <w:sz w:val="27"/>
          <w:szCs w:val="27"/>
        </w:rPr>
        <w:t> of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a = 12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b = 25</w:t>
      </w:r>
      <w:r>
        <w:rPr>
          <w:rFonts w:ascii="Source Sans Pro" w:hAnsi="Source Sans Pro"/>
          <w:color w:val="25265E"/>
          <w:sz w:val="27"/>
          <w:szCs w:val="27"/>
        </w:rPr>
        <w:t> gives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21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0110DB6F" w14:textId="77777777" w:rsidR="00015936" w:rsidRDefault="00015936" w:rsidP="00015936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0B1C8233">
          <v:rect id="_x0000_i1274" style="width:0;height:0" o:hralign="center" o:hrstd="t" o:hr="t" fillcolor="#a0a0a0" stroked="f"/>
        </w:pict>
      </w:r>
    </w:p>
    <w:p w14:paraId="7EBEEF5D" w14:textId="77777777" w:rsidR="00015936" w:rsidRDefault="00015936" w:rsidP="00015936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Source Sans Pro" w:hAnsi="Source Sans Pro"/>
          <w:color w:val="25265E"/>
        </w:rPr>
      </w:pPr>
      <w:r>
        <w:rPr>
          <w:rFonts w:ascii="Source Sans Pro" w:hAnsi="Source Sans Pro"/>
          <w:color w:val="25265E"/>
        </w:rPr>
        <w:t>4. C++ Bitwise Complement Operator</w:t>
      </w:r>
    </w:p>
    <w:p w14:paraId="7DF1ABE8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 bitwise complement operator is a unary operator (works on only one operand). It is denoted by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~</w:t>
      </w:r>
      <w:r>
        <w:rPr>
          <w:rFonts w:ascii="Source Sans Pro" w:hAnsi="Source Sans Pro"/>
          <w:color w:val="25265E"/>
          <w:sz w:val="27"/>
          <w:szCs w:val="27"/>
        </w:rPr>
        <w:t> that changes binary digits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</w:t>
      </w:r>
      <w:r>
        <w:rPr>
          <w:rFonts w:ascii="Source Sans Pro" w:hAnsi="Source Sans Pro"/>
          <w:color w:val="25265E"/>
          <w:sz w:val="27"/>
          <w:szCs w:val="27"/>
        </w:rPr>
        <w:t> to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0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0</w:t>
      </w:r>
      <w:r>
        <w:rPr>
          <w:rFonts w:ascii="Source Sans Pro" w:hAnsi="Source Sans Pro"/>
          <w:color w:val="25265E"/>
          <w:sz w:val="27"/>
          <w:szCs w:val="27"/>
        </w:rPr>
        <w:t> to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3B5CE907" w14:textId="0D6FC31D" w:rsidR="00015936" w:rsidRDefault="00015936" w:rsidP="00015936">
      <w:pPr>
        <w:shd w:val="clear" w:color="auto" w:fill="F9FAFC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noProof/>
          <w:color w:val="25265E"/>
        </w:rPr>
        <w:lastRenderedPageBreak/>
        <mc:AlternateContent>
          <mc:Choice Requires="wps">
            <w:drawing>
              <wp:inline distT="0" distB="0" distL="0" distR="0" wp14:anchorId="5FBB9A18" wp14:editId="4EB19361">
                <wp:extent cx="1424940" cy="1424940"/>
                <wp:effectExtent l="0" t="0" r="0" b="0"/>
                <wp:docPr id="6" name="Rectangle 6" descr="Bitwise Complement operation in C++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424940" cy="1424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38E44F5" id="Rectangle 6" o:spid="_x0000_s1026" alt="Bitwise Complement operation in C++" style="width:112.2pt;height:11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Source Sans Pro" w:hAnsi="Source Sans Pro"/>
          <w:color w:val="25265E"/>
        </w:rPr>
        <w:t>Bitwise Complement</w:t>
      </w:r>
    </w:p>
    <w:p w14:paraId="76649438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t is important to note that 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itwise complement</w:t>
      </w:r>
      <w:r>
        <w:rPr>
          <w:rFonts w:ascii="Source Sans Pro" w:hAnsi="Source Sans Pro"/>
          <w:color w:val="25265E"/>
          <w:sz w:val="27"/>
          <w:szCs w:val="27"/>
        </w:rPr>
        <w:t> of any integer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N</w:t>
      </w:r>
      <w:r>
        <w:rPr>
          <w:rFonts w:ascii="Source Sans Pro" w:hAnsi="Source Sans Pro"/>
          <w:color w:val="25265E"/>
          <w:sz w:val="27"/>
          <w:szCs w:val="27"/>
        </w:rPr>
        <w:t> is equal to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-(N + 1)</w:t>
      </w:r>
      <w:r>
        <w:rPr>
          <w:rFonts w:ascii="Source Sans Pro" w:hAnsi="Source Sans Pro"/>
          <w:color w:val="25265E"/>
          <w:sz w:val="27"/>
          <w:szCs w:val="27"/>
        </w:rPr>
        <w:t>. For example,</w:t>
      </w:r>
    </w:p>
    <w:p w14:paraId="0B973104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Consider an integer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35</w:t>
      </w:r>
      <w:r>
        <w:rPr>
          <w:rFonts w:ascii="Source Sans Pro" w:hAnsi="Source Sans Pro"/>
          <w:color w:val="25265E"/>
          <w:sz w:val="27"/>
          <w:szCs w:val="27"/>
        </w:rPr>
        <w:t>. As per the rule, the bitwise complement of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35</w:t>
      </w:r>
      <w:r>
        <w:rPr>
          <w:rFonts w:ascii="Source Sans Pro" w:hAnsi="Source Sans Pro"/>
          <w:color w:val="25265E"/>
          <w:sz w:val="27"/>
          <w:szCs w:val="27"/>
        </w:rPr>
        <w:t> should b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-(35 + 1) = -36</w:t>
      </w:r>
      <w:r>
        <w:rPr>
          <w:rFonts w:ascii="Source Sans Pro" w:hAnsi="Source Sans Pro"/>
          <w:color w:val="25265E"/>
          <w:sz w:val="27"/>
          <w:szCs w:val="27"/>
        </w:rPr>
        <w:t>. Now, let's see if we get the correct answer or not.</w:t>
      </w:r>
    </w:p>
    <w:p w14:paraId="424025EB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35 = 00100011 (In Binary)</w:t>
      </w:r>
    </w:p>
    <w:p w14:paraId="31FB7C71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</w:p>
    <w:p w14:paraId="17E1CD40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// Using bitwise complement operator</w:t>
      </w:r>
    </w:p>
    <w:p w14:paraId="4C8BCDB1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~ 00100011 </w:t>
      </w:r>
    </w:p>
    <w:p w14:paraId="2A5ED70B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 __________</w:t>
      </w:r>
    </w:p>
    <w:p w14:paraId="136C8F60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  11011100</w:t>
      </w:r>
    </w:p>
    <w:p w14:paraId="46C50933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n the above example, we get that the bitwise complement of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00100011</w:t>
      </w:r>
      <w:r>
        <w:rPr>
          <w:rFonts w:ascii="Source Sans Pro" w:hAnsi="Source Sans Pro"/>
          <w:color w:val="25265E"/>
          <w:sz w:val="27"/>
          <w:szCs w:val="27"/>
        </w:rPr>
        <w:t> (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35</w:t>
      </w:r>
      <w:r>
        <w:rPr>
          <w:rFonts w:ascii="Source Sans Pro" w:hAnsi="Source Sans Pro"/>
          <w:color w:val="25265E"/>
          <w:sz w:val="27"/>
          <w:szCs w:val="27"/>
        </w:rPr>
        <w:t>) is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1011100</w:t>
      </w:r>
      <w:r>
        <w:rPr>
          <w:rFonts w:ascii="Source Sans Pro" w:hAnsi="Source Sans Pro"/>
          <w:color w:val="25265E"/>
          <w:sz w:val="27"/>
          <w:szCs w:val="27"/>
        </w:rPr>
        <w:t xml:space="preserve">. Here, if we convert the result into </w:t>
      </w:r>
      <w:proofErr w:type="gramStart"/>
      <w:r>
        <w:rPr>
          <w:rFonts w:ascii="Source Sans Pro" w:hAnsi="Source Sans Pro"/>
          <w:color w:val="25265E"/>
          <w:sz w:val="27"/>
          <w:szCs w:val="27"/>
        </w:rPr>
        <w:t>decimal</w:t>
      </w:r>
      <w:proofErr w:type="gramEnd"/>
      <w:r>
        <w:rPr>
          <w:rFonts w:ascii="Source Sans Pro" w:hAnsi="Source Sans Pro"/>
          <w:color w:val="25265E"/>
          <w:sz w:val="27"/>
          <w:szCs w:val="27"/>
        </w:rPr>
        <w:t xml:space="preserve"> we get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220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0FFED3A1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However, it is important to note that we cannot directly convert the result into decimal and get the desired output. This is because the binary result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1011100</w:t>
      </w:r>
      <w:r>
        <w:rPr>
          <w:rFonts w:ascii="Source Sans Pro" w:hAnsi="Source Sans Pro"/>
          <w:color w:val="25265E"/>
          <w:sz w:val="27"/>
          <w:szCs w:val="27"/>
        </w:rPr>
        <w:t> is also equivalent to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-36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3E0982C2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 xml:space="preserve">To understand </w:t>
      </w:r>
      <w:proofErr w:type="gramStart"/>
      <w:r>
        <w:rPr>
          <w:rFonts w:ascii="Source Sans Pro" w:hAnsi="Source Sans Pro"/>
          <w:color w:val="25265E"/>
          <w:sz w:val="27"/>
          <w:szCs w:val="27"/>
        </w:rPr>
        <w:t>this</w:t>
      </w:r>
      <w:proofErr w:type="gramEnd"/>
      <w:r>
        <w:rPr>
          <w:rFonts w:ascii="Source Sans Pro" w:hAnsi="Source Sans Pro"/>
          <w:color w:val="25265E"/>
          <w:sz w:val="27"/>
          <w:szCs w:val="27"/>
        </w:rPr>
        <w:t xml:space="preserve"> we first need to calculate the binary output of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-36</w:t>
      </w:r>
      <w:r>
        <w:rPr>
          <w:rFonts w:ascii="Source Sans Pro" w:hAnsi="Source Sans Pro"/>
          <w:color w:val="25265E"/>
          <w:sz w:val="27"/>
          <w:szCs w:val="27"/>
        </w:rPr>
        <w:t>. We use 2's complement to calculate the binary of negative integers.</w:t>
      </w:r>
    </w:p>
    <w:p w14:paraId="0DEA19F5" w14:textId="77777777" w:rsidR="00015936" w:rsidRDefault="00015936" w:rsidP="00015936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3B137412">
          <v:rect id="_x0000_i1276" style="width:0;height:0" o:hralign="center" o:hrstd="t" o:hr="t" fillcolor="#a0a0a0" stroked="f"/>
        </w:pict>
      </w:r>
    </w:p>
    <w:p w14:paraId="68F2786F" w14:textId="77777777" w:rsidR="00015936" w:rsidRDefault="00015936" w:rsidP="00015936">
      <w:pPr>
        <w:pStyle w:val="Heading3"/>
        <w:shd w:val="clear" w:color="auto" w:fill="F9FAFC"/>
        <w:spacing w:before="0" w:after="180" w:line="450" w:lineRule="atLeast"/>
        <w:rPr>
          <w:rFonts w:ascii="Source Sans Pro" w:hAnsi="Source Sans Pro"/>
          <w:color w:val="25265E"/>
          <w:sz w:val="30"/>
          <w:szCs w:val="30"/>
        </w:rPr>
      </w:pPr>
      <w:r>
        <w:rPr>
          <w:rFonts w:ascii="Source Sans Pro" w:hAnsi="Source Sans Pro"/>
          <w:color w:val="25265E"/>
          <w:sz w:val="30"/>
          <w:szCs w:val="30"/>
        </w:rPr>
        <w:t>2's Complement</w:t>
      </w:r>
    </w:p>
    <w:p w14:paraId="39032F83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 2's complement of a number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N</w:t>
      </w:r>
      <w:r>
        <w:rPr>
          <w:rFonts w:ascii="Source Sans Pro" w:hAnsi="Source Sans Pro"/>
          <w:color w:val="25265E"/>
          <w:sz w:val="27"/>
          <w:szCs w:val="27"/>
        </w:rPr>
        <w:t> gives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-N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4A4291BA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lastRenderedPageBreak/>
        <w:t>In binary arithmetic, 1's complement changes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0 to 1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 to 0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76DD5DF0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And, if we add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</w:t>
      </w:r>
      <w:r>
        <w:rPr>
          <w:rFonts w:ascii="Source Sans Pro" w:hAnsi="Source Sans Pro"/>
          <w:color w:val="25265E"/>
          <w:sz w:val="27"/>
          <w:szCs w:val="27"/>
        </w:rPr>
        <w:t> to the result of the 1's complement, we get the 2's complement of the original number. </w:t>
      </w:r>
    </w:p>
    <w:p w14:paraId="2569CA6F" w14:textId="77777777" w:rsidR="00015936" w:rsidRDefault="00015936" w:rsidP="00015936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For example,</w:t>
      </w:r>
    </w:p>
    <w:p w14:paraId="6687BCBE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36 = 00100100 (In Binary)</w:t>
      </w:r>
    </w:p>
    <w:p w14:paraId="0060BC9D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</w:p>
    <w:p w14:paraId="1A30829E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1's Complement = 11011011 </w:t>
      </w:r>
    </w:p>
    <w:p w14:paraId="520FA7FD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</w:p>
    <w:p w14:paraId="3DAC6CC8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2's </w:t>
      </w:r>
      <w:proofErr w:type="gramStart"/>
      <w:r>
        <w:rPr>
          <w:rFonts w:ascii="Consolas" w:hAnsi="Consolas"/>
          <w:color w:val="25265E"/>
          <w:sz w:val="21"/>
          <w:szCs w:val="21"/>
        </w:rPr>
        <w:t>Complement :</w:t>
      </w:r>
      <w:proofErr w:type="gramEnd"/>
      <w:r>
        <w:rPr>
          <w:rFonts w:ascii="Consolas" w:hAnsi="Consolas"/>
          <w:color w:val="25265E"/>
          <w:sz w:val="21"/>
          <w:szCs w:val="21"/>
        </w:rPr>
        <w:t xml:space="preserve">   </w:t>
      </w:r>
    </w:p>
    <w:p w14:paraId="1AD618D7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11011011</w:t>
      </w:r>
    </w:p>
    <w:p w14:paraId="22839DF7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 +     1</w:t>
      </w:r>
    </w:p>
    <w:p w14:paraId="2E4FC680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_________</w:t>
      </w:r>
    </w:p>
    <w:p w14:paraId="457EF810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11011100    </w:t>
      </w:r>
    </w:p>
    <w:p w14:paraId="32FF564E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Here, we can see the 2's complement of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36</w:t>
      </w:r>
      <w:r>
        <w:rPr>
          <w:rFonts w:ascii="Source Sans Pro" w:hAnsi="Source Sans Pro"/>
          <w:color w:val="25265E"/>
          <w:sz w:val="27"/>
          <w:szCs w:val="27"/>
        </w:rPr>
        <w:t> (</w:t>
      </w:r>
      <w:proofErr w:type="gramStart"/>
      <w:r>
        <w:rPr>
          <w:rFonts w:ascii="Source Sans Pro" w:hAnsi="Source Sans Pro"/>
          <w:color w:val="25265E"/>
          <w:sz w:val="27"/>
          <w:szCs w:val="27"/>
        </w:rPr>
        <w:t>i.e.</w:t>
      </w:r>
      <w:proofErr w:type="gramEnd"/>
      <w:r>
        <w:rPr>
          <w:rFonts w:ascii="Source Sans Pro" w:hAnsi="Source Sans Pro"/>
          <w:color w:val="25265E"/>
          <w:sz w:val="27"/>
          <w:szCs w:val="27"/>
        </w:rPr>
        <w:t>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-36</w:t>
      </w:r>
      <w:r>
        <w:rPr>
          <w:rFonts w:ascii="Source Sans Pro" w:hAnsi="Source Sans Pro"/>
          <w:color w:val="25265E"/>
          <w:sz w:val="27"/>
          <w:szCs w:val="27"/>
        </w:rPr>
        <w:t>) is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1011100</w:t>
      </w:r>
      <w:r>
        <w:rPr>
          <w:rFonts w:ascii="Source Sans Pro" w:hAnsi="Source Sans Pro"/>
          <w:color w:val="25265E"/>
          <w:sz w:val="27"/>
          <w:szCs w:val="27"/>
        </w:rPr>
        <w:t>. This value is equivalent to 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itwise complement of 35</w:t>
      </w:r>
      <w:r>
        <w:rPr>
          <w:rFonts w:ascii="Source Sans Pro" w:hAnsi="Source Sans Pro"/>
          <w:color w:val="25265E"/>
          <w:sz w:val="27"/>
          <w:szCs w:val="27"/>
        </w:rPr>
        <w:t> that we have calculated in the previous section.</w:t>
      </w:r>
    </w:p>
    <w:p w14:paraId="089EB5AC" w14:textId="77777777" w:rsidR="00015936" w:rsidRDefault="00015936" w:rsidP="00015936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Hence, we can say that the bitwise complement of 35 = -36.</w:t>
      </w:r>
    </w:p>
    <w:p w14:paraId="4BAC37F6" w14:textId="77777777" w:rsidR="00015936" w:rsidRDefault="00015936" w:rsidP="00015936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745898D9">
          <v:rect id="_x0000_i1277" style="width:0;height:0" o:hralign="center" o:hrstd="t" o:hr="t" fillcolor="#a0a0a0" stroked="f"/>
        </w:pict>
      </w:r>
    </w:p>
    <w:p w14:paraId="28EBC637" w14:textId="77777777" w:rsidR="00015936" w:rsidRDefault="00015936" w:rsidP="00015936">
      <w:pPr>
        <w:pStyle w:val="Heading3"/>
        <w:shd w:val="clear" w:color="auto" w:fill="F9FAFC"/>
        <w:spacing w:before="0" w:after="180" w:line="450" w:lineRule="atLeast"/>
        <w:rPr>
          <w:rFonts w:ascii="Source Sans Pro" w:hAnsi="Source Sans Pro"/>
          <w:color w:val="25265E"/>
          <w:sz w:val="30"/>
          <w:szCs w:val="30"/>
        </w:rPr>
      </w:pPr>
      <w:r>
        <w:rPr>
          <w:rFonts w:ascii="Source Sans Pro" w:hAnsi="Source Sans Pro"/>
          <w:color w:val="25265E"/>
          <w:sz w:val="30"/>
          <w:szCs w:val="30"/>
        </w:rPr>
        <w:t>Example 4: Bitwise Complement</w:t>
      </w:r>
    </w:p>
    <w:p w14:paraId="781FEA65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7B700A4A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447C4C7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2054BE91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num1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3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E1F83F5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num2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-15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4A16528D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</w:t>
      </w:r>
      <w:proofErr w:type="gramStart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~(</w:t>
      </w:r>
      <w:proofErr w:type="gramEnd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num1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)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(~num1)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5569D180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</w:t>
      </w:r>
      <w:proofErr w:type="gramStart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~(</w:t>
      </w:r>
      <w:proofErr w:type="gramEnd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num2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)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(~num2)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5796F304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4F5C049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72DE9692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60434803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Style w:val="Strong"/>
          <w:rFonts w:ascii="Source Sans Pro" w:hAnsi="Source Sans Pro"/>
          <w:color w:val="25265E"/>
          <w:sz w:val="27"/>
          <w:szCs w:val="27"/>
        </w:rPr>
        <w:t>Output</w:t>
      </w:r>
    </w:p>
    <w:p w14:paraId="102E875D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proofErr w:type="gramStart"/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~(</w:t>
      </w:r>
      <w:proofErr w:type="gramEnd"/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35) = -36</w:t>
      </w:r>
    </w:p>
    <w:p w14:paraId="640BC051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proofErr w:type="gramStart"/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~(</w:t>
      </w:r>
      <w:proofErr w:type="gramEnd"/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-150) = 149</w:t>
      </w:r>
    </w:p>
    <w:p w14:paraId="31DDD2D8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n the above example, we declared two integer variables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num1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num2</w:t>
      </w:r>
      <w:r>
        <w:rPr>
          <w:rFonts w:ascii="Source Sans Pro" w:hAnsi="Source Sans Pro"/>
          <w:color w:val="25265E"/>
          <w:sz w:val="27"/>
          <w:szCs w:val="27"/>
        </w:rPr>
        <w:t>, and initialized them with the values of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35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-150</w:t>
      </w:r>
      <w:r>
        <w:rPr>
          <w:rFonts w:ascii="Source Sans Pro" w:hAnsi="Source Sans Pro"/>
          <w:color w:val="25265E"/>
          <w:sz w:val="27"/>
          <w:szCs w:val="27"/>
        </w:rPr>
        <w:t> respectively.</w:t>
      </w:r>
    </w:p>
    <w:p w14:paraId="25EE8622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We then computed their bitwise complement with the codes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(~num1)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(~num2)</w:t>
      </w:r>
      <w:r>
        <w:rPr>
          <w:rFonts w:ascii="Source Sans Pro" w:hAnsi="Source Sans Pro"/>
          <w:color w:val="25265E"/>
          <w:sz w:val="27"/>
          <w:szCs w:val="27"/>
        </w:rPr>
        <w:t> respectively and displayed them on the screen.</w:t>
      </w:r>
    </w:p>
    <w:p w14:paraId="4A9C7BC6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The bitwise complement of 35 = - (35 + 1) = -36</w:t>
      </w:r>
    </w:p>
    <w:p w14:paraId="70454853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proofErr w:type="gramStart"/>
      <w:r>
        <w:rPr>
          <w:rFonts w:ascii="Consolas" w:hAnsi="Consolas"/>
          <w:color w:val="25265E"/>
          <w:sz w:val="21"/>
          <w:szCs w:val="21"/>
        </w:rPr>
        <w:t>i.e.</w:t>
      </w:r>
      <w:proofErr w:type="gramEnd"/>
      <w:r>
        <w:rPr>
          <w:rFonts w:ascii="Consolas" w:hAnsi="Consolas"/>
          <w:color w:val="25265E"/>
          <w:sz w:val="21"/>
          <w:szCs w:val="21"/>
        </w:rPr>
        <w:t xml:space="preserve"> ~35 = -36</w:t>
      </w:r>
    </w:p>
    <w:p w14:paraId="2CF4797C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</w:p>
    <w:p w14:paraId="39E56217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The bitwise complement of -150 = - (-150 + 1) = - (-149) = 149</w:t>
      </w:r>
    </w:p>
    <w:p w14:paraId="2FF0D03E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i.e. </w:t>
      </w:r>
      <w:proofErr w:type="gramStart"/>
      <w:r>
        <w:rPr>
          <w:rFonts w:ascii="Consolas" w:hAnsi="Consolas"/>
          <w:color w:val="25265E"/>
          <w:sz w:val="21"/>
          <w:szCs w:val="21"/>
        </w:rPr>
        <w:t>~(</w:t>
      </w:r>
      <w:proofErr w:type="gramEnd"/>
      <w:r>
        <w:rPr>
          <w:rFonts w:ascii="Consolas" w:hAnsi="Consolas"/>
          <w:color w:val="25265E"/>
          <w:sz w:val="21"/>
          <w:szCs w:val="21"/>
        </w:rPr>
        <w:t>-150) = 149</w:t>
      </w:r>
    </w:p>
    <w:p w14:paraId="4471A3BA" w14:textId="77777777" w:rsidR="00015936" w:rsidRDefault="00015936" w:rsidP="00015936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is is exactly what we got in the output.</w:t>
      </w:r>
    </w:p>
    <w:p w14:paraId="56A3022B" w14:textId="77777777" w:rsidR="00015936" w:rsidRDefault="00015936" w:rsidP="00015936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05ECB386">
          <v:rect id="_x0000_i1278" style="width:0;height:0" o:hralign="center" o:hrstd="t" o:hr="t" fillcolor="#a0a0a0" stroked="f"/>
        </w:pict>
      </w:r>
    </w:p>
    <w:p w14:paraId="4696FF2B" w14:textId="77777777" w:rsidR="00015936" w:rsidRDefault="00015936" w:rsidP="00015936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Source Sans Pro" w:hAnsi="Source Sans Pro"/>
          <w:color w:val="25265E"/>
        </w:rPr>
      </w:pPr>
      <w:r>
        <w:rPr>
          <w:rFonts w:ascii="Source Sans Pro" w:hAnsi="Source Sans Pro"/>
          <w:color w:val="25265E"/>
        </w:rPr>
        <w:t>C++ Shift Operators</w:t>
      </w:r>
    </w:p>
    <w:p w14:paraId="29C7DC67" w14:textId="77777777" w:rsidR="00015936" w:rsidRDefault="00015936" w:rsidP="00015936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re are two shift operators in C++ programming:</w:t>
      </w:r>
    </w:p>
    <w:p w14:paraId="735F35B4" w14:textId="77777777" w:rsidR="00015936" w:rsidRDefault="00015936" w:rsidP="00015936">
      <w:pPr>
        <w:numPr>
          <w:ilvl w:val="0"/>
          <w:numId w:val="1"/>
        </w:numPr>
        <w:shd w:val="clear" w:color="auto" w:fill="F9FAFC"/>
        <w:spacing w:after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Right shift operator </w:t>
      </w:r>
      <w:r>
        <w:rPr>
          <w:rStyle w:val="HTMLCode"/>
          <w:rFonts w:ascii="Consolas" w:eastAsiaTheme="minorHAnsi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&gt;&gt;</w:t>
      </w:r>
    </w:p>
    <w:p w14:paraId="269C35E0" w14:textId="77777777" w:rsidR="00015936" w:rsidRDefault="00015936" w:rsidP="00015936">
      <w:pPr>
        <w:numPr>
          <w:ilvl w:val="0"/>
          <w:numId w:val="1"/>
        </w:numPr>
        <w:shd w:val="clear" w:color="auto" w:fill="F9FAFC"/>
        <w:spacing w:after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Left shift operator </w:t>
      </w:r>
      <w:r>
        <w:rPr>
          <w:rStyle w:val="HTMLCode"/>
          <w:rFonts w:ascii="Consolas" w:eastAsiaTheme="minorHAnsi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&lt;&lt;</w:t>
      </w:r>
    </w:p>
    <w:p w14:paraId="51CB930A" w14:textId="77777777" w:rsidR="00015936" w:rsidRDefault="00015936" w:rsidP="00015936">
      <w:pPr>
        <w:shd w:val="clear" w:color="auto" w:fill="F9FAFC"/>
        <w:spacing w:before="600" w:after="600" w:line="240" w:lineRule="auto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64AFC45D">
          <v:rect id="_x0000_i1279" style="width:0;height:0" o:hralign="center" o:hrstd="t" o:hr="t" fillcolor="#a0a0a0" stroked="f"/>
        </w:pict>
      </w:r>
    </w:p>
    <w:p w14:paraId="09D4B71C" w14:textId="77777777" w:rsidR="00015936" w:rsidRDefault="00015936" w:rsidP="00015936">
      <w:pPr>
        <w:pStyle w:val="Heading3"/>
        <w:shd w:val="clear" w:color="auto" w:fill="F9FAFC"/>
        <w:spacing w:before="0" w:after="180" w:line="450" w:lineRule="atLeast"/>
        <w:rPr>
          <w:rFonts w:ascii="Source Sans Pro" w:hAnsi="Source Sans Pro"/>
          <w:color w:val="25265E"/>
          <w:sz w:val="30"/>
          <w:szCs w:val="30"/>
        </w:rPr>
      </w:pPr>
      <w:r>
        <w:rPr>
          <w:rFonts w:ascii="Source Sans Pro" w:hAnsi="Source Sans Pro"/>
          <w:color w:val="25265E"/>
          <w:sz w:val="30"/>
          <w:szCs w:val="30"/>
        </w:rPr>
        <w:lastRenderedPageBreak/>
        <w:t>5. C++ Right Shift Operator</w:t>
      </w:r>
    </w:p>
    <w:p w14:paraId="408163CB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right shift operator</w:t>
      </w:r>
      <w:r>
        <w:rPr>
          <w:rFonts w:ascii="Source Sans Pro" w:hAnsi="Source Sans Pro"/>
          <w:color w:val="25265E"/>
          <w:sz w:val="27"/>
          <w:szCs w:val="27"/>
        </w:rPr>
        <w:t> shifts all bits towards the right by a certain number of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specified bits</w:t>
      </w:r>
      <w:r>
        <w:rPr>
          <w:rFonts w:ascii="Source Sans Pro" w:hAnsi="Source Sans Pro"/>
          <w:color w:val="25265E"/>
          <w:sz w:val="27"/>
          <w:szCs w:val="27"/>
        </w:rPr>
        <w:t>. It is denoted by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&gt;&gt;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3EDE4C8C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When we shift any number to the right, 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least significant bits</w:t>
      </w:r>
      <w:r>
        <w:rPr>
          <w:rFonts w:ascii="Source Sans Pro" w:hAnsi="Source Sans Pro"/>
          <w:color w:val="25265E"/>
          <w:sz w:val="27"/>
          <w:szCs w:val="27"/>
        </w:rPr>
        <w:t> are discarded, while 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most significant bits</w:t>
      </w:r>
      <w:r>
        <w:rPr>
          <w:rFonts w:ascii="Source Sans Pro" w:hAnsi="Source Sans Pro"/>
          <w:color w:val="25265E"/>
          <w:sz w:val="27"/>
          <w:szCs w:val="27"/>
        </w:rPr>
        <w:t> are replaced by zeroes.</w:t>
      </w:r>
    </w:p>
    <w:p w14:paraId="712B5C9D" w14:textId="60F18A1F" w:rsidR="00015936" w:rsidRDefault="00015936" w:rsidP="00015936">
      <w:pPr>
        <w:shd w:val="clear" w:color="auto" w:fill="F9FAFC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noProof/>
          <w:color w:val="25265E"/>
        </w:rPr>
        <mc:AlternateContent>
          <mc:Choice Requires="wps">
            <w:drawing>
              <wp:inline distT="0" distB="0" distL="0" distR="0" wp14:anchorId="460D15D3" wp14:editId="31889CBB">
                <wp:extent cx="308610" cy="308610"/>
                <wp:effectExtent l="0" t="0" r="0" b="0"/>
                <wp:docPr id="5" name="Rectangl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8610" cy="308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B858638" id="Rectangle 5" o:spid="_x0000_s1026" style="width:24.3pt;height:2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  <w:proofErr w:type="gramStart"/>
      <w:r>
        <w:rPr>
          <w:rFonts w:ascii="Source Sans Pro" w:hAnsi="Source Sans Pro"/>
          <w:color w:val="25265E"/>
        </w:rPr>
        <w:t>one bit</w:t>
      </w:r>
      <w:proofErr w:type="gramEnd"/>
      <w:r>
        <w:rPr>
          <w:rFonts w:ascii="Source Sans Pro" w:hAnsi="Source Sans Pro"/>
          <w:color w:val="25265E"/>
        </w:rPr>
        <w:t xml:space="preserve"> Right Shift</w:t>
      </w:r>
    </w:p>
    <w:p w14:paraId="278CF75C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As we can see from the image above, we have a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4-bit number</w:t>
      </w:r>
      <w:r>
        <w:rPr>
          <w:rFonts w:ascii="Source Sans Pro" w:hAnsi="Source Sans Pro"/>
          <w:color w:val="25265E"/>
          <w:sz w:val="27"/>
          <w:szCs w:val="27"/>
        </w:rPr>
        <w:t>. When we perform a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one-bit</w:t>
      </w:r>
      <w:r>
        <w:rPr>
          <w:rFonts w:ascii="Source Sans Pro" w:hAnsi="Source Sans Pro"/>
          <w:color w:val="25265E"/>
          <w:sz w:val="27"/>
          <w:szCs w:val="27"/>
        </w:rPr>
        <w:t> right shift operation on it, each individual bit is shifted to the right by 1 bit.</w:t>
      </w:r>
    </w:p>
    <w:p w14:paraId="65FA55DE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As a result, the right-most bit is discarded, while the left-most bit remains vacant. This vacancy is replaced by a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0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4FBD107F" w14:textId="77777777" w:rsidR="00015936" w:rsidRDefault="00015936" w:rsidP="00015936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7F0B2B05">
          <v:rect id="_x0000_i1281" style="width:0;height:0" o:hralign="center" o:hrstd="t" o:hr="t" fillcolor="#a0a0a0" stroked="f"/>
        </w:pict>
      </w:r>
    </w:p>
    <w:p w14:paraId="232EB2BA" w14:textId="77777777" w:rsidR="00015936" w:rsidRDefault="00015936" w:rsidP="00015936">
      <w:pPr>
        <w:pStyle w:val="Heading3"/>
        <w:shd w:val="clear" w:color="auto" w:fill="F9FAFC"/>
        <w:spacing w:before="0" w:after="180" w:line="450" w:lineRule="atLeast"/>
        <w:rPr>
          <w:rFonts w:ascii="Source Sans Pro" w:hAnsi="Source Sans Pro"/>
          <w:color w:val="25265E"/>
          <w:sz w:val="30"/>
          <w:szCs w:val="30"/>
        </w:rPr>
      </w:pPr>
      <w:r>
        <w:rPr>
          <w:rFonts w:ascii="Source Sans Pro" w:hAnsi="Source Sans Pro"/>
          <w:color w:val="25265E"/>
          <w:sz w:val="30"/>
          <w:szCs w:val="30"/>
        </w:rPr>
        <w:t>6. C++ Left Shift Operator</w:t>
      </w:r>
    </w:p>
    <w:p w14:paraId="518B5433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left shift operator</w:t>
      </w:r>
      <w:r>
        <w:rPr>
          <w:rFonts w:ascii="Source Sans Pro" w:hAnsi="Source Sans Pro"/>
          <w:color w:val="25265E"/>
          <w:sz w:val="27"/>
          <w:szCs w:val="27"/>
        </w:rPr>
        <w:t> shifts all bits towards the left by a certain number of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specified bits</w:t>
      </w:r>
      <w:r>
        <w:rPr>
          <w:rFonts w:ascii="Source Sans Pro" w:hAnsi="Source Sans Pro"/>
          <w:color w:val="25265E"/>
          <w:sz w:val="27"/>
          <w:szCs w:val="27"/>
        </w:rPr>
        <w:t>. It is denoted by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&lt;&lt;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6929FF11" w14:textId="5F9E05E0" w:rsidR="00015936" w:rsidRDefault="00015936" w:rsidP="00015936">
      <w:pPr>
        <w:shd w:val="clear" w:color="auto" w:fill="F9FAFC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noProof/>
          <w:color w:val="25265E"/>
        </w:rPr>
        <mc:AlternateContent>
          <mc:Choice Requires="wps">
            <w:drawing>
              <wp:inline distT="0" distB="0" distL="0" distR="0" wp14:anchorId="6A7E6A2E" wp14:editId="6618C72D">
                <wp:extent cx="308610" cy="308610"/>
                <wp:effectExtent l="0" t="0" r="0" b="0"/>
                <wp:docPr id="4" name="Rectangl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8610" cy="308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82FF042" id="Rectangle 4" o:spid="_x0000_s1026" style="width:24.3pt;height:2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  <w:proofErr w:type="gramStart"/>
      <w:r>
        <w:rPr>
          <w:rFonts w:ascii="Source Sans Pro" w:hAnsi="Source Sans Pro"/>
          <w:color w:val="25265E"/>
        </w:rPr>
        <w:t>one bit</w:t>
      </w:r>
      <w:proofErr w:type="gramEnd"/>
      <w:r>
        <w:rPr>
          <w:rFonts w:ascii="Source Sans Pro" w:hAnsi="Source Sans Pro"/>
          <w:color w:val="25265E"/>
        </w:rPr>
        <w:t xml:space="preserve"> Left Shift</w:t>
      </w:r>
    </w:p>
    <w:p w14:paraId="0B2B2784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As we can see from the image above, we have a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4-bit number</w:t>
      </w:r>
      <w:r>
        <w:rPr>
          <w:rFonts w:ascii="Source Sans Pro" w:hAnsi="Source Sans Pro"/>
          <w:color w:val="25265E"/>
          <w:sz w:val="27"/>
          <w:szCs w:val="27"/>
        </w:rPr>
        <w:t>. When we perform a </w:t>
      </w:r>
      <w:proofErr w:type="gramStart"/>
      <w:r>
        <w:rPr>
          <w:rStyle w:val="Strong"/>
          <w:rFonts w:ascii="Source Sans Pro" w:hAnsi="Source Sans Pro"/>
          <w:color w:val="25265E"/>
          <w:sz w:val="27"/>
          <w:szCs w:val="27"/>
        </w:rPr>
        <w:t>1 bit</w:t>
      </w:r>
      <w:proofErr w:type="gramEnd"/>
      <w:r>
        <w:rPr>
          <w:rFonts w:ascii="Source Sans Pro" w:hAnsi="Source Sans Pro"/>
          <w:color w:val="25265E"/>
          <w:sz w:val="27"/>
          <w:szCs w:val="27"/>
        </w:rPr>
        <w:t> left shift operation on it, each individual bit is shifted to the left by 1 bit.</w:t>
      </w:r>
    </w:p>
    <w:p w14:paraId="11979B7E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As a result, the left-most bit is discarded, while the right-most bit remains vacant. This vacancy is replaced by a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0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0034EE85" w14:textId="77777777" w:rsidR="00015936" w:rsidRDefault="00015936" w:rsidP="00015936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0EBC6139">
          <v:rect id="_x0000_i1283" style="width:0;height:0" o:hralign="center" o:hrstd="t" o:hr="t" fillcolor="#a0a0a0" stroked="f"/>
        </w:pict>
      </w:r>
    </w:p>
    <w:p w14:paraId="09AF0B35" w14:textId="77777777" w:rsidR="00015936" w:rsidRDefault="00015936" w:rsidP="00015936">
      <w:pPr>
        <w:pStyle w:val="Heading3"/>
        <w:shd w:val="clear" w:color="auto" w:fill="F9FAFC"/>
        <w:spacing w:before="0" w:after="180" w:line="450" w:lineRule="atLeast"/>
        <w:rPr>
          <w:rFonts w:ascii="Source Sans Pro" w:hAnsi="Source Sans Pro"/>
          <w:color w:val="25265E"/>
          <w:sz w:val="30"/>
          <w:szCs w:val="30"/>
        </w:rPr>
      </w:pPr>
      <w:r>
        <w:rPr>
          <w:rFonts w:ascii="Source Sans Pro" w:hAnsi="Source Sans Pro"/>
          <w:color w:val="25265E"/>
          <w:sz w:val="30"/>
          <w:szCs w:val="30"/>
        </w:rPr>
        <w:t>Example 5: Shift Operators</w:t>
      </w:r>
    </w:p>
    <w:p w14:paraId="1B4DAE26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0E1EAB02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499333B2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lastRenderedPageBreak/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2F330C31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46791C3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declaring two integer variables</w:t>
      </w:r>
    </w:p>
    <w:p w14:paraId="244FB724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num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21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,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13196A1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66C5AF6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Shift Right Operation</w:t>
      </w:r>
    </w:p>
    <w:p w14:paraId="05EA32E3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Shift Right: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4AEE5B1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44AE65C2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 xml:space="preserve">// Using for loop for shifting </w:t>
      </w:r>
      <w:proofErr w:type="spellStart"/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num</w:t>
      </w:r>
      <w:proofErr w:type="spellEnd"/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 xml:space="preserve"> right from 0 bit to 3 bits </w:t>
      </w:r>
    </w:p>
    <w:p w14:paraId="71828EA0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(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4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++) {</w:t>
      </w:r>
    </w:p>
    <w:p w14:paraId="38A69772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212 &gt;&gt;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(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21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gt;&gt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)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A0CCC0D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}</w:t>
      </w:r>
    </w:p>
    <w:p w14:paraId="07FCEE2F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D4A444A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Shift Left Operation</w:t>
      </w:r>
    </w:p>
    <w:p w14:paraId="752A7BBC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\</w:t>
      </w:r>
      <w:proofErr w:type="spellStart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nShift</w:t>
      </w:r>
      <w:proofErr w:type="spellEnd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 xml:space="preserve"> Left: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79D9C59E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27F3503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 xml:space="preserve">// Using for loop for shifting </w:t>
      </w:r>
      <w:proofErr w:type="spellStart"/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num</w:t>
      </w:r>
      <w:proofErr w:type="spellEnd"/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 xml:space="preserve"> left from 0 bit to 3 bits</w:t>
      </w:r>
    </w:p>
    <w:p w14:paraId="55217C3F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(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4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++) {</w:t>
      </w:r>
    </w:p>
    <w:p w14:paraId="00A853A8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212 &lt;&lt;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(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21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)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549E148B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}</w:t>
      </w:r>
    </w:p>
    <w:p w14:paraId="4F870165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94D7063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7ADD40A1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1505694F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Style w:val="Strong"/>
          <w:rFonts w:ascii="Source Sans Pro" w:hAnsi="Source Sans Pro"/>
          <w:color w:val="25265E"/>
          <w:sz w:val="27"/>
          <w:szCs w:val="27"/>
        </w:rPr>
        <w:t>Output</w:t>
      </w:r>
    </w:p>
    <w:p w14:paraId="0BA5C941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Shift Right:</w:t>
      </w:r>
    </w:p>
    <w:p w14:paraId="72267603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212 &gt;&gt; 0 = 212</w:t>
      </w:r>
    </w:p>
    <w:p w14:paraId="488A4228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212 &gt;&gt; 1 = 106</w:t>
      </w:r>
    </w:p>
    <w:p w14:paraId="7B18D61D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212 &gt;&gt; 2 = 53</w:t>
      </w:r>
    </w:p>
    <w:p w14:paraId="02DB11B9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212 &gt;&gt; 3 = 26</w:t>
      </w:r>
    </w:p>
    <w:p w14:paraId="29438B00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</w:p>
    <w:p w14:paraId="1F383999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Shift Left:</w:t>
      </w:r>
    </w:p>
    <w:p w14:paraId="4B066EB5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212 &lt;&lt; 0 = 212</w:t>
      </w:r>
    </w:p>
    <w:p w14:paraId="50D20492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212 &lt;&lt; 1 = 424</w:t>
      </w:r>
    </w:p>
    <w:p w14:paraId="240647AE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212 &lt;&lt; 2 = 848</w:t>
      </w:r>
    </w:p>
    <w:p w14:paraId="1FF8B49B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212 &lt;&lt; 3 = 1696</w:t>
      </w:r>
    </w:p>
    <w:p w14:paraId="23356258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From the output of the program above, we can infer that, for any number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N</w:t>
      </w:r>
      <w:r>
        <w:rPr>
          <w:rFonts w:ascii="Source Sans Pro" w:hAnsi="Source Sans Pro"/>
          <w:color w:val="25265E"/>
          <w:sz w:val="27"/>
          <w:szCs w:val="27"/>
        </w:rPr>
        <w:t>, the results of the shift right operator are:</w:t>
      </w:r>
    </w:p>
    <w:p w14:paraId="520AA11C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N &gt;&gt; 0 = N</w:t>
      </w:r>
    </w:p>
    <w:p w14:paraId="7CD39286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N &gt;&gt; 1 = (N &gt;&gt; 0) / 2</w:t>
      </w:r>
    </w:p>
    <w:p w14:paraId="5BA91956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N &gt;&gt; 2 = (N &gt;&gt; 1) / 2</w:t>
      </w:r>
    </w:p>
    <w:p w14:paraId="013DDF6C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lastRenderedPageBreak/>
        <w:t>N &gt;&gt; 3 = (N &gt;&gt; 2) / 2</w:t>
      </w:r>
    </w:p>
    <w:p w14:paraId="3DB0EA48" w14:textId="77777777" w:rsidR="00015936" w:rsidRDefault="00015936" w:rsidP="00015936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and so on.</w:t>
      </w:r>
    </w:p>
    <w:p w14:paraId="4718A0E7" w14:textId="77777777" w:rsidR="00015936" w:rsidRDefault="00015936" w:rsidP="00015936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Similarly, the results of the shift left operator are:</w:t>
      </w:r>
    </w:p>
    <w:p w14:paraId="16E18D92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N &lt;&lt; 0 = N</w:t>
      </w:r>
    </w:p>
    <w:p w14:paraId="6600D0BC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N &lt;&lt; 1 = (N &lt;&lt; 0) * 2</w:t>
      </w:r>
    </w:p>
    <w:p w14:paraId="4854AD10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N &lt;&lt; 2 = (N &lt;&lt; 1) * 2</w:t>
      </w:r>
    </w:p>
    <w:p w14:paraId="738026CF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N &lt;&lt; 3 = (N &lt;&lt; 2) * 2</w:t>
      </w:r>
    </w:p>
    <w:p w14:paraId="165DD7E6" w14:textId="77777777" w:rsidR="00015936" w:rsidRDefault="00015936" w:rsidP="00015936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and so on.</w:t>
      </w:r>
    </w:p>
    <w:p w14:paraId="29306068" w14:textId="77777777" w:rsidR="00015936" w:rsidRDefault="00015936" w:rsidP="00015936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proofErr w:type="gramStart"/>
      <w:r>
        <w:rPr>
          <w:rFonts w:ascii="Source Sans Pro" w:hAnsi="Source Sans Pro"/>
          <w:color w:val="25265E"/>
          <w:sz w:val="27"/>
          <w:szCs w:val="27"/>
        </w:rPr>
        <w:t>Hence</w:t>
      </w:r>
      <w:proofErr w:type="gramEnd"/>
      <w:r>
        <w:rPr>
          <w:rFonts w:ascii="Source Sans Pro" w:hAnsi="Source Sans Pro"/>
          <w:color w:val="25265E"/>
          <w:sz w:val="27"/>
          <w:szCs w:val="27"/>
        </w:rPr>
        <w:t xml:space="preserve"> we can conclude that,</w:t>
      </w:r>
    </w:p>
    <w:p w14:paraId="3FEF450E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N &gt;&gt; m = [ N &gt;&gt; (m-1</w:t>
      </w:r>
      <w:proofErr w:type="gramStart"/>
      <w:r>
        <w:rPr>
          <w:rFonts w:ascii="Consolas" w:hAnsi="Consolas"/>
          <w:color w:val="25265E"/>
          <w:sz w:val="21"/>
          <w:szCs w:val="21"/>
        </w:rPr>
        <w:t>) ]</w:t>
      </w:r>
      <w:proofErr w:type="gramEnd"/>
      <w:r>
        <w:rPr>
          <w:rFonts w:ascii="Consolas" w:hAnsi="Consolas"/>
          <w:color w:val="25265E"/>
          <w:sz w:val="21"/>
          <w:szCs w:val="21"/>
        </w:rPr>
        <w:t xml:space="preserve"> / 2</w:t>
      </w:r>
    </w:p>
    <w:p w14:paraId="59390AAB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N &lt;&lt; m = [ N &lt;&lt; (m-1</w:t>
      </w:r>
      <w:proofErr w:type="gramStart"/>
      <w:r>
        <w:rPr>
          <w:rFonts w:ascii="Consolas" w:hAnsi="Consolas"/>
          <w:color w:val="25265E"/>
          <w:sz w:val="21"/>
          <w:szCs w:val="21"/>
        </w:rPr>
        <w:t>) ]</w:t>
      </w:r>
      <w:proofErr w:type="gramEnd"/>
      <w:r>
        <w:rPr>
          <w:rFonts w:ascii="Consolas" w:hAnsi="Consolas"/>
          <w:color w:val="25265E"/>
          <w:sz w:val="21"/>
          <w:szCs w:val="21"/>
        </w:rPr>
        <w:t xml:space="preserve"> * 2</w:t>
      </w:r>
    </w:p>
    <w:p w14:paraId="7C5B2120" w14:textId="77777777" w:rsidR="00015936" w:rsidRDefault="00015936" w:rsidP="00015936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6BEA7A82">
          <v:rect id="_x0000_i1284" style="width:0;height:0" o:hralign="center" o:hrstd="t" o:hr="t" fillcolor="#a0a0a0" stroked="f"/>
        </w:pict>
      </w:r>
    </w:p>
    <w:p w14:paraId="4F12D51D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n the above example, note that the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int</w:t>
      </w:r>
      <w:r>
        <w:rPr>
          <w:rFonts w:ascii="Source Sans Pro" w:hAnsi="Source Sans Pro"/>
          <w:color w:val="25265E"/>
          <w:sz w:val="27"/>
          <w:szCs w:val="27"/>
        </w:rPr>
        <w:t> data type stores numbers in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32-bits</w:t>
      </w:r>
      <w:r>
        <w:rPr>
          <w:rFonts w:ascii="Source Sans Pro" w:hAnsi="Source Sans Pro"/>
          <w:color w:val="25265E"/>
          <w:sz w:val="27"/>
          <w:szCs w:val="27"/>
        </w:rPr>
        <w:t> </w:t>
      </w:r>
      <w:proofErr w:type="gramStart"/>
      <w:r>
        <w:rPr>
          <w:rFonts w:ascii="Source Sans Pro" w:hAnsi="Source Sans Pro"/>
          <w:color w:val="25265E"/>
          <w:sz w:val="27"/>
          <w:szCs w:val="27"/>
        </w:rPr>
        <w:t>i.e.</w:t>
      </w:r>
      <w:proofErr w:type="gramEnd"/>
      <w:r>
        <w:rPr>
          <w:rFonts w:ascii="Source Sans Pro" w:hAnsi="Source Sans Pro"/>
          <w:color w:val="25265E"/>
          <w:sz w:val="27"/>
          <w:szCs w:val="27"/>
        </w:rPr>
        <w:t xml:space="preserve"> an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int</w:t>
      </w:r>
      <w:r>
        <w:rPr>
          <w:rFonts w:ascii="Source Sans Pro" w:hAnsi="Source Sans Pro"/>
          <w:color w:val="25265E"/>
          <w:sz w:val="27"/>
          <w:szCs w:val="27"/>
        </w:rPr>
        <w:t> value is represented by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32 binary digits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2086A98E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However, our explanation for the bitwise shift operators used numbers represented in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4-bits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69237544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For example, the base-10 number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3</w:t>
      </w:r>
      <w:r>
        <w:rPr>
          <w:rFonts w:ascii="Source Sans Pro" w:hAnsi="Source Sans Pro"/>
          <w:color w:val="25265E"/>
          <w:sz w:val="27"/>
          <w:szCs w:val="27"/>
        </w:rPr>
        <w:t> can be represented in 4-bit and 32-bit as:</w:t>
      </w:r>
    </w:p>
    <w:p w14:paraId="105692E3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4-bit Representation of 13 = 1101</w:t>
      </w:r>
    </w:p>
    <w:p w14:paraId="644DD87E" w14:textId="77777777" w:rsidR="00015936" w:rsidRDefault="00015936" w:rsidP="0001593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32-bit Representation of 13 = 00000000 00000000 00000000 00001101</w:t>
      </w:r>
    </w:p>
    <w:p w14:paraId="1977454C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As a result, th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bitwise left-shift</w:t>
      </w:r>
      <w:r>
        <w:rPr>
          <w:rFonts w:ascii="Source Sans Pro" w:hAnsi="Source Sans Pro"/>
          <w:color w:val="25265E"/>
          <w:sz w:val="27"/>
          <w:szCs w:val="27"/>
        </w:rPr>
        <w:t> operation for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13</w:t>
      </w:r>
      <w:r>
        <w:rPr>
          <w:rFonts w:ascii="Source Sans Pro" w:hAnsi="Source Sans Pro"/>
          <w:color w:val="25265E"/>
          <w:sz w:val="27"/>
          <w:szCs w:val="27"/>
        </w:rPr>
        <w:t> (and any other number) can be different depending on the number of bits they are represented by.</w:t>
      </w:r>
    </w:p>
    <w:p w14:paraId="0FAA4130" w14:textId="77777777" w:rsidR="00015936" w:rsidRDefault="00015936" w:rsidP="0001593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lastRenderedPageBreak/>
        <w:t>Because in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32-bit</w:t>
      </w:r>
      <w:r>
        <w:rPr>
          <w:rFonts w:ascii="Source Sans Pro" w:hAnsi="Source Sans Pro"/>
          <w:color w:val="25265E"/>
          <w:sz w:val="27"/>
          <w:szCs w:val="27"/>
        </w:rPr>
        <w:t> representation, there are many more bits that can be shifted left when compared to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4-bit</w:t>
      </w:r>
      <w:r>
        <w:rPr>
          <w:rFonts w:ascii="Source Sans Pro" w:hAnsi="Source Sans Pro"/>
          <w:color w:val="25265E"/>
          <w:sz w:val="27"/>
          <w:szCs w:val="27"/>
        </w:rPr>
        <w:t> representation.</w:t>
      </w:r>
    </w:p>
    <w:p w14:paraId="201B091D" w14:textId="139CDEF8" w:rsidR="00FE5D0A" w:rsidRDefault="00015936" w:rsidP="003A6713">
      <w:pPr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25265E"/>
          <w:sz w:val="24"/>
          <w:szCs w:val="24"/>
          <w:lang w:eastAsia="en-IN"/>
        </w:rPr>
        <w:t>s</w:t>
      </w:r>
    </w:p>
    <w:p w14:paraId="2753E3EF" w14:textId="585C10E1" w:rsidR="00ED5722" w:rsidRDefault="00ED5722" w:rsidP="003A6713">
      <w:pPr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</w:p>
    <w:p w14:paraId="5F006566" w14:textId="2D3ED5D8" w:rsidR="00ED5722" w:rsidRDefault="00ED5722" w:rsidP="003A6713">
      <w:pPr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</w:p>
    <w:p w14:paraId="5E9E8680" w14:textId="77777777" w:rsidR="00ED5722" w:rsidRDefault="00ED5722" w:rsidP="003A6713"/>
    <w:sectPr w:rsidR="00ED57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99412D"/>
    <w:multiLevelType w:val="multilevel"/>
    <w:tmpl w:val="59C8D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2sDA3MrY0MbY0MDJS0lEKTi0uzszPAykwrAUAVA7uiywAAAA="/>
  </w:docVars>
  <w:rsids>
    <w:rsidRoot w:val="00385F17"/>
    <w:rsid w:val="00015936"/>
    <w:rsid w:val="00385F17"/>
    <w:rsid w:val="003A6713"/>
    <w:rsid w:val="00ED5722"/>
    <w:rsid w:val="00FE5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3CBCD"/>
  <w15:chartTrackingRefBased/>
  <w15:docId w15:val="{7B12EDAB-C225-4550-8335-E1A466CF4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D57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3A671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57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A671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3A67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3A6713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A6713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D57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572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editor-contentsshort-description">
    <w:name w:val="editor-contents__short-description"/>
    <w:basedOn w:val="Normal"/>
    <w:rsid w:val="00015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59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5936"/>
    <w:rPr>
      <w:rFonts w:ascii="Courier New" w:eastAsia="Times New Roman" w:hAnsi="Courier New" w:cs="Courier New"/>
      <w:sz w:val="20"/>
      <w:szCs w:val="20"/>
      <w:lang w:eastAsia="en-IN"/>
    </w:rPr>
  </w:style>
  <w:style w:type="paragraph" w:customStyle="1" w:styleId="note-tip">
    <w:name w:val="note-tip"/>
    <w:basedOn w:val="Normal"/>
    <w:rsid w:val="00015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015936"/>
    <w:rPr>
      <w:b/>
      <w:bCs/>
    </w:rPr>
  </w:style>
  <w:style w:type="character" w:customStyle="1" w:styleId="hljs-meta">
    <w:name w:val="hljs-meta"/>
    <w:basedOn w:val="DefaultParagraphFont"/>
    <w:rsid w:val="00015936"/>
  </w:style>
  <w:style w:type="character" w:customStyle="1" w:styleId="hljs-meta-keyword">
    <w:name w:val="hljs-meta-keyword"/>
    <w:basedOn w:val="DefaultParagraphFont"/>
    <w:rsid w:val="00015936"/>
  </w:style>
  <w:style w:type="character" w:customStyle="1" w:styleId="hljs-meta-string">
    <w:name w:val="hljs-meta-string"/>
    <w:basedOn w:val="DefaultParagraphFont"/>
    <w:rsid w:val="00015936"/>
  </w:style>
  <w:style w:type="character" w:customStyle="1" w:styleId="hljs-keyword">
    <w:name w:val="hljs-keyword"/>
    <w:basedOn w:val="DefaultParagraphFont"/>
    <w:rsid w:val="00015936"/>
  </w:style>
  <w:style w:type="character" w:customStyle="1" w:styleId="hljs-builtin">
    <w:name w:val="hljs-built_in"/>
    <w:basedOn w:val="DefaultParagraphFont"/>
    <w:rsid w:val="00015936"/>
  </w:style>
  <w:style w:type="character" w:customStyle="1" w:styleId="hljs-function">
    <w:name w:val="hljs-function"/>
    <w:basedOn w:val="DefaultParagraphFont"/>
    <w:rsid w:val="00015936"/>
  </w:style>
  <w:style w:type="character" w:customStyle="1" w:styleId="hljs-title">
    <w:name w:val="hljs-title"/>
    <w:basedOn w:val="DefaultParagraphFont"/>
    <w:rsid w:val="00015936"/>
  </w:style>
  <w:style w:type="character" w:customStyle="1" w:styleId="hljs-params">
    <w:name w:val="hljs-params"/>
    <w:basedOn w:val="DefaultParagraphFont"/>
    <w:rsid w:val="00015936"/>
  </w:style>
  <w:style w:type="character" w:customStyle="1" w:styleId="hljs-comment">
    <w:name w:val="hljs-comment"/>
    <w:basedOn w:val="DefaultParagraphFont"/>
    <w:rsid w:val="00015936"/>
  </w:style>
  <w:style w:type="character" w:customStyle="1" w:styleId="hljs-number">
    <w:name w:val="hljs-number"/>
    <w:basedOn w:val="DefaultParagraphFont"/>
    <w:rsid w:val="00015936"/>
  </w:style>
  <w:style w:type="character" w:customStyle="1" w:styleId="hljs-string">
    <w:name w:val="hljs-string"/>
    <w:basedOn w:val="DefaultParagraphFont"/>
    <w:rsid w:val="00015936"/>
  </w:style>
  <w:style w:type="character" w:styleId="HTMLSample">
    <w:name w:val="HTML Sample"/>
    <w:basedOn w:val="DefaultParagraphFont"/>
    <w:uiPriority w:val="99"/>
    <w:semiHidden/>
    <w:unhideWhenUsed/>
    <w:rsid w:val="00015936"/>
    <w:rPr>
      <w:rFonts w:ascii="Courier New" w:eastAsia="Times New Roman" w:hAnsi="Courier New" w:cs="Courier New"/>
    </w:rPr>
  </w:style>
  <w:style w:type="character" w:styleId="HTMLVariable">
    <w:name w:val="HTML Variable"/>
    <w:basedOn w:val="DefaultParagraphFont"/>
    <w:uiPriority w:val="99"/>
    <w:semiHidden/>
    <w:unhideWhenUsed/>
    <w:rsid w:val="0001593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506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1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131399">
                  <w:marLeft w:val="0"/>
                  <w:marRight w:val="0"/>
                  <w:marTop w:val="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96804">
                  <w:marLeft w:val="0"/>
                  <w:marRight w:val="0"/>
                  <w:marTop w:val="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881656">
                  <w:marLeft w:val="0"/>
                  <w:marRight w:val="0"/>
                  <w:marTop w:val="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850864">
                  <w:marLeft w:val="0"/>
                  <w:marRight w:val="0"/>
                  <w:marTop w:val="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34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8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23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66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971060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7010341">
          <w:marLeft w:val="0"/>
          <w:marRight w:val="0"/>
          <w:marTop w:val="480"/>
          <w:marBottom w:val="0"/>
          <w:divBdr>
            <w:top w:val="single" w:sz="6" w:space="30" w:color="D3DCE6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9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11126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75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49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512527">
                  <w:marLeft w:val="0"/>
                  <w:marRight w:val="0"/>
                  <w:marTop w:val="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187407">
                  <w:marLeft w:val="0"/>
                  <w:marRight w:val="0"/>
                  <w:marTop w:val="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004113">
                  <w:marLeft w:val="0"/>
                  <w:marRight w:val="0"/>
                  <w:marTop w:val="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968895">
                  <w:marLeft w:val="0"/>
                  <w:marRight w:val="0"/>
                  <w:marTop w:val="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1446</Words>
  <Characters>8245</Characters>
  <Application>Microsoft Office Word</Application>
  <DocSecurity>0</DocSecurity>
  <Lines>68</Lines>
  <Paragraphs>19</Paragraphs>
  <ScaleCrop>false</ScaleCrop>
  <Company/>
  <LinksUpToDate>false</LinksUpToDate>
  <CharactersWithSpaces>9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Kumar</dc:creator>
  <cp:keywords/>
  <dc:description/>
  <cp:lastModifiedBy>Sachin Kumar</cp:lastModifiedBy>
  <cp:revision>4</cp:revision>
  <dcterms:created xsi:type="dcterms:W3CDTF">2021-05-25T03:58:00Z</dcterms:created>
  <dcterms:modified xsi:type="dcterms:W3CDTF">2021-05-25T04:05:00Z</dcterms:modified>
</cp:coreProperties>
</file>